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2AF26" w14:textId="2FB9F202" w:rsidR="00425D9F" w:rsidRPr="00B72280" w:rsidRDefault="00FC3111" w:rsidP="00351738">
      <w:pPr>
        <w:spacing w:after="24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72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1 Tabl</w:t>
      </w:r>
      <w:bookmarkStart w:id="0" w:name="_GoBack"/>
      <w:bookmarkEnd w:id="0"/>
      <w:r w:rsidRPr="00B72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</w:t>
      </w:r>
      <w:r w:rsidR="00425D9F" w:rsidRPr="00B72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 P</w:t>
      </w:r>
      <w:r w:rsidR="00CE739B" w:rsidRPr="00B72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rcentage</w:t>
      </w:r>
      <w:r w:rsidR="00425D9F" w:rsidRPr="00B72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f Preterm Birth according to </w:t>
      </w:r>
      <w:r w:rsidR="00BE4094" w:rsidRPr="00B72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</w:t>
      </w:r>
      <w:r w:rsidR="00425D9F" w:rsidRPr="00B72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pulation </w:t>
      </w:r>
      <w:r w:rsidR="00BE4094" w:rsidRPr="00B72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</w:t>
      </w:r>
      <w:r w:rsidR="00425D9F" w:rsidRPr="00B72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haracteristics: </w:t>
      </w:r>
      <w:r w:rsidR="00F76B66" w:rsidRPr="00B72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</w:t>
      </w:r>
      <w:r w:rsidR="00425D9F" w:rsidRPr="00B72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e National Vital Statistics System 2011</w:t>
      </w:r>
      <w:r w:rsidR="00F76B66" w:rsidRPr="00B72280">
        <w:rPr>
          <w:rFonts w:ascii="Times New Roman" w:hAnsi="Times New Roman" w:cs="Times New Roman"/>
          <w:b/>
          <w:sz w:val="24"/>
          <w:szCs w:val="24"/>
        </w:rPr>
        <w:t>–</w:t>
      </w:r>
      <w:r w:rsidR="00425D9F" w:rsidRPr="00B72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01</w:t>
      </w:r>
      <w:r w:rsidR="00560F76" w:rsidRPr="00B722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8</w:t>
      </w:r>
    </w:p>
    <w:tbl>
      <w:tblPr>
        <w:tblStyle w:val="TableGrid"/>
        <w:tblW w:w="9540" w:type="dxa"/>
        <w:tblInd w:w="85" w:type="dxa"/>
        <w:tblLook w:val="04A0" w:firstRow="1" w:lastRow="0" w:firstColumn="1" w:lastColumn="0" w:noHBand="0" w:noVBand="1"/>
      </w:tblPr>
      <w:tblGrid>
        <w:gridCol w:w="1916"/>
        <w:gridCol w:w="1350"/>
        <w:gridCol w:w="1620"/>
        <w:gridCol w:w="1684"/>
        <w:gridCol w:w="1440"/>
        <w:gridCol w:w="1530"/>
      </w:tblGrid>
      <w:tr w:rsidR="00425D9F" w:rsidRPr="00B72280" w14:paraId="32B8F571" w14:textId="77777777" w:rsidTr="00354E39">
        <w:trPr>
          <w:trHeight w:val="360"/>
        </w:trPr>
        <w:tc>
          <w:tcPr>
            <w:tcW w:w="1916" w:type="dxa"/>
            <w:shd w:val="clear" w:color="auto" w:fill="BFBFBF" w:themeFill="background1" w:themeFillShade="BF"/>
            <w:vAlign w:val="center"/>
          </w:tcPr>
          <w:p w14:paraId="2D95FBBB" w14:textId="77777777" w:rsidR="00425D9F" w:rsidRPr="00B72280" w:rsidRDefault="00425D9F" w:rsidP="0035173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Variables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6DE6EDE1" w14:textId="77777777" w:rsidR="00425D9F" w:rsidRPr="00B72280" w:rsidRDefault="00425D9F" w:rsidP="0035173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o. of participants</w:t>
            </w:r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4F40B7E0" w14:textId="056B6A40" w:rsidR="00425D9F" w:rsidRPr="00B72280" w:rsidRDefault="00425D9F" w:rsidP="00E57742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Preterm birth, </w:t>
            </w:r>
            <w:r w:rsidRPr="00B72280"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  <w:t>n</w:t>
            </w:r>
            <w:r w:rsidRPr="00B7228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(%)</w:t>
            </w:r>
          </w:p>
        </w:tc>
        <w:tc>
          <w:tcPr>
            <w:tcW w:w="1684" w:type="dxa"/>
            <w:shd w:val="clear" w:color="auto" w:fill="BFBFBF" w:themeFill="background1" w:themeFillShade="BF"/>
            <w:vAlign w:val="center"/>
          </w:tcPr>
          <w:p w14:paraId="00DAFA99" w14:textId="77777777" w:rsidR="00425D9F" w:rsidRPr="00B72280" w:rsidRDefault="00425D9F" w:rsidP="0035173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Moderately preterm birth, </w:t>
            </w:r>
            <w:r w:rsidRPr="00B72280"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  <w:t>n</w:t>
            </w:r>
            <w:r w:rsidRPr="00B7228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(%)</w:t>
            </w:r>
          </w:p>
        </w:tc>
        <w:tc>
          <w:tcPr>
            <w:tcW w:w="1440" w:type="dxa"/>
            <w:shd w:val="clear" w:color="auto" w:fill="BFBFBF" w:themeFill="background1" w:themeFillShade="BF"/>
            <w:vAlign w:val="center"/>
          </w:tcPr>
          <w:p w14:paraId="6BCC7A79" w14:textId="77777777" w:rsidR="00425D9F" w:rsidRPr="00B72280" w:rsidRDefault="00425D9F" w:rsidP="0035173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Very preterm birth, </w:t>
            </w:r>
            <w:r w:rsidRPr="00B72280"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  <w:t>n</w:t>
            </w:r>
            <w:r w:rsidRPr="00B7228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(%)</w:t>
            </w: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1E836B52" w14:textId="77777777" w:rsidR="00425D9F" w:rsidRPr="00B72280" w:rsidRDefault="00425D9F" w:rsidP="0035173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Extremely preterm birth, </w:t>
            </w:r>
            <w:r w:rsidRPr="00B72280"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  <w:t>n</w:t>
            </w:r>
            <w:r w:rsidRPr="00B72280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(%)</w:t>
            </w:r>
          </w:p>
        </w:tc>
      </w:tr>
      <w:tr w:rsidR="00425D9F" w:rsidRPr="00B72280" w14:paraId="20470885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7CACC2EB" w14:textId="77777777" w:rsidR="00425D9F" w:rsidRPr="00B72280" w:rsidRDefault="00425D9F" w:rsidP="0035173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verall</w:t>
            </w:r>
          </w:p>
        </w:tc>
        <w:tc>
          <w:tcPr>
            <w:tcW w:w="1350" w:type="dxa"/>
            <w:vAlign w:val="center"/>
          </w:tcPr>
          <w:p w14:paraId="0ABEAD88" w14:textId="37E3CAD0" w:rsidR="00425D9F" w:rsidRPr="00B72280" w:rsidRDefault="00493F2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2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79</w:t>
            </w:r>
          </w:p>
        </w:tc>
        <w:tc>
          <w:tcPr>
            <w:tcW w:w="1620" w:type="dxa"/>
            <w:vAlign w:val="center"/>
          </w:tcPr>
          <w:p w14:paraId="5013ED22" w14:textId="42C8DAA6" w:rsidR="00425D9F" w:rsidRPr="00B72280" w:rsidRDefault="00493F2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7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98 (9.3)</w:t>
            </w:r>
          </w:p>
        </w:tc>
        <w:tc>
          <w:tcPr>
            <w:tcW w:w="1684" w:type="dxa"/>
            <w:vAlign w:val="center"/>
          </w:tcPr>
          <w:p w14:paraId="277D0A12" w14:textId="6E13EF9D" w:rsidR="00425D9F" w:rsidRPr="00B72280" w:rsidRDefault="00493F2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1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36 (7.9)</w:t>
            </w:r>
          </w:p>
        </w:tc>
        <w:tc>
          <w:tcPr>
            <w:tcW w:w="1440" w:type="dxa"/>
            <w:vAlign w:val="center"/>
          </w:tcPr>
          <w:p w14:paraId="02F80A6B" w14:textId="0DDC4DF4" w:rsidR="00425D9F" w:rsidRPr="00B72280" w:rsidRDefault="00493F2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24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13 (0.9)</w:t>
            </w:r>
          </w:p>
        </w:tc>
        <w:tc>
          <w:tcPr>
            <w:tcW w:w="1530" w:type="dxa"/>
            <w:vAlign w:val="center"/>
          </w:tcPr>
          <w:p w14:paraId="00B44EFE" w14:textId="57A73D1E" w:rsidR="00425D9F" w:rsidRPr="00B72280" w:rsidRDefault="00493F2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34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49 (0.5)</w:t>
            </w:r>
          </w:p>
        </w:tc>
      </w:tr>
      <w:tr w:rsidR="00425D9F" w:rsidRPr="00B72280" w14:paraId="1D85DC25" w14:textId="77777777" w:rsidTr="00354E39">
        <w:trPr>
          <w:trHeight w:val="360"/>
        </w:trPr>
        <w:tc>
          <w:tcPr>
            <w:tcW w:w="1916" w:type="dxa"/>
            <w:shd w:val="clear" w:color="auto" w:fill="BFBFBF" w:themeFill="background1" w:themeFillShade="BF"/>
            <w:vAlign w:val="center"/>
          </w:tcPr>
          <w:p w14:paraId="601EA12A" w14:textId="77777777" w:rsidR="00425D9F" w:rsidRPr="00B72280" w:rsidRDefault="00425D9F" w:rsidP="0035173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Age, years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1219A090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7C317D70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4" w:type="dxa"/>
            <w:shd w:val="clear" w:color="auto" w:fill="BFBFBF" w:themeFill="background1" w:themeFillShade="BF"/>
            <w:vAlign w:val="center"/>
          </w:tcPr>
          <w:p w14:paraId="11A63CAF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BFBFBF" w:themeFill="background1" w:themeFillShade="BF"/>
            <w:vAlign w:val="center"/>
          </w:tcPr>
          <w:p w14:paraId="3172B6F4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18E17D05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5D9F" w:rsidRPr="00B72280" w14:paraId="27470AB7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335B3B2D" w14:textId="3AFFBA22" w:rsidR="00425D9F" w:rsidRPr="00B72280" w:rsidRDefault="009750B4" w:rsidP="0035173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20-24</w:t>
            </w:r>
          </w:p>
        </w:tc>
        <w:tc>
          <w:tcPr>
            <w:tcW w:w="1350" w:type="dxa"/>
            <w:vAlign w:val="center"/>
          </w:tcPr>
          <w:p w14:paraId="4DFA0EFB" w14:textId="5BEB14B4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8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01</w:t>
            </w:r>
          </w:p>
        </w:tc>
        <w:tc>
          <w:tcPr>
            <w:tcW w:w="1620" w:type="dxa"/>
            <w:vAlign w:val="center"/>
          </w:tcPr>
          <w:p w14:paraId="0D1D80AA" w14:textId="2A1E47CA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9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68 (10.0)</w:t>
            </w:r>
          </w:p>
        </w:tc>
        <w:tc>
          <w:tcPr>
            <w:tcW w:w="1684" w:type="dxa"/>
            <w:vAlign w:val="center"/>
          </w:tcPr>
          <w:p w14:paraId="3FDDA631" w14:textId="1A67D3B6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02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35 (8.4)</w:t>
            </w:r>
          </w:p>
        </w:tc>
        <w:tc>
          <w:tcPr>
            <w:tcW w:w="1440" w:type="dxa"/>
            <w:vAlign w:val="center"/>
          </w:tcPr>
          <w:p w14:paraId="353D74A0" w14:textId="41C993C7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03 (1.0)</w:t>
            </w:r>
          </w:p>
        </w:tc>
        <w:tc>
          <w:tcPr>
            <w:tcW w:w="1530" w:type="dxa"/>
            <w:vAlign w:val="center"/>
          </w:tcPr>
          <w:p w14:paraId="11AFFB44" w14:textId="38D9D3A9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30 (0.6)</w:t>
            </w:r>
          </w:p>
        </w:tc>
      </w:tr>
      <w:tr w:rsidR="00425D9F" w:rsidRPr="00B72280" w14:paraId="54C49DDE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6B72CBFF" w14:textId="0A01F7AD" w:rsidR="00425D9F" w:rsidRPr="00B72280" w:rsidRDefault="009750B4" w:rsidP="0035173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25-29</w:t>
            </w:r>
          </w:p>
        </w:tc>
        <w:tc>
          <w:tcPr>
            <w:tcW w:w="1350" w:type="dxa"/>
            <w:vAlign w:val="center"/>
          </w:tcPr>
          <w:p w14:paraId="2E08D459" w14:textId="09526BCC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5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16</w:t>
            </w:r>
          </w:p>
        </w:tc>
        <w:tc>
          <w:tcPr>
            <w:tcW w:w="1620" w:type="dxa"/>
            <w:vAlign w:val="center"/>
          </w:tcPr>
          <w:p w14:paraId="23C72497" w14:textId="66B4EA85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94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19 (8.7)</w:t>
            </w:r>
          </w:p>
        </w:tc>
        <w:tc>
          <w:tcPr>
            <w:tcW w:w="1684" w:type="dxa"/>
            <w:vAlign w:val="center"/>
          </w:tcPr>
          <w:p w14:paraId="29D3688F" w14:textId="1C31B37A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90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22 (7.4)</w:t>
            </w:r>
          </w:p>
        </w:tc>
        <w:tc>
          <w:tcPr>
            <w:tcW w:w="1440" w:type="dxa"/>
            <w:vAlign w:val="center"/>
          </w:tcPr>
          <w:p w14:paraId="2E5EF62A" w14:textId="6D371E25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68 (0.8)</w:t>
            </w:r>
          </w:p>
        </w:tc>
        <w:tc>
          <w:tcPr>
            <w:tcW w:w="1530" w:type="dxa"/>
            <w:vAlign w:val="center"/>
          </w:tcPr>
          <w:p w14:paraId="0C16764A" w14:textId="1799D091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29 (0.5)</w:t>
            </w:r>
          </w:p>
        </w:tc>
      </w:tr>
      <w:tr w:rsidR="00425D9F" w:rsidRPr="00B72280" w14:paraId="5B73CFCB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15E93534" w14:textId="13A87E4A" w:rsidR="00425D9F" w:rsidRPr="00B72280" w:rsidRDefault="009750B4" w:rsidP="0035173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30-34</w:t>
            </w:r>
          </w:p>
        </w:tc>
        <w:tc>
          <w:tcPr>
            <w:tcW w:w="1350" w:type="dxa"/>
            <w:vAlign w:val="center"/>
          </w:tcPr>
          <w:p w14:paraId="2EAAC06B" w14:textId="649DADDF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8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22</w:t>
            </w:r>
          </w:p>
        </w:tc>
        <w:tc>
          <w:tcPr>
            <w:tcW w:w="1620" w:type="dxa"/>
            <w:vAlign w:val="center"/>
          </w:tcPr>
          <w:p w14:paraId="67A48902" w14:textId="4595DDDD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3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94 (8.6)</w:t>
            </w:r>
          </w:p>
        </w:tc>
        <w:tc>
          <w:tcPr>
            <w:tcW w:w="1684" w:type="dxa"/>
            <w:vAlign w:val="center"/>
          </w:tcPr>
          <w:p w14:paraId="2E28FE26" w14:textId="39BF184D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3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90 (7.3)</w:t>
            </w:r>
          </w:p>
        </w:tc>
        <w:tc>
          <w:tcPr>
            <w:tcW w:w="1440" w:type="dxa"/>
            <w:vAlign w:val="center"/>
          </w:tcPr>
          <w:p w14:paraId="75AACB46" w14:textId="768C5E02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47 (0.8)</w:t>
            </w:r>
          </w:p>
        </w:tc>
        <w:tc>
          <w:tcPr>
            <w:tcW w:w="1530" w:type="dxa"/>
            <w:vAlign w:val="center"/>
          </w:tcPr>
          <w:p w14:paraId="3445239B" w14:textId="02E2F9CF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57 (0.5)</w:t>
            </w:r>
          </w:p>
        </w:tc>
      </w:tr>
      <w:tr w:rsidR="00425D9F" w:rsidRPr="00B72280" w14:paraId="6CEC89C2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04F77A76" w14:textId="0902C34D" w:rsidR="00425D9F" w:rsidRPr="00B72280" w:rsidRDefault="009750B4" w:rsidP="0035173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35-39</w:t>
            </w:r>
          </w:p>
        </w:tc>
        <w:tc>
          <w:tcPr>
            <w:tcW w:w="1350" w:type="dxa"/>
            <w:vAlign w:val="center"/>
          </w:tcPr>
          <w:p w14:paraId="2521C0EF" w14:textId="56C1ED09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1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46</w:t>
            </w:r>
          </w:p>
        </w:tc>
        <w:tc>
          <w:tcPr>
            <w:tcW w:w="1620" w:type="dxa"/>
            <w:vAlign w:val="center"/>
          </w:tcPr>
          <w:p w14:paraId="1AF34FEB" w14:textId="216D3031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52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46 (10.1)</w:t>
            </w:r>
          </w:p>
        </w:tc>
        <w:tc>
          <w:tcPr>
            <w:tcW w:w="1684" w:type="dxa"/>
            <w:vAlign w:val="center"/>
          </w:tcPr>
          <w:p w14:paraId="034D9B9A" w14:textId="731418A9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77 (8.6)</w:t>
            </w:r>
          </w:p>
        </w:tc>
        <w:tc>
          <w:tcPr>
            <w:tcW w:w="1440" w:type="dxa"/>
            <w:vAlign w:val="center"/>
          </w:tcPr>
          <w:p w14:paraId="53572362" w14:textId="01FF7A93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34 (0.9)</w:t>
            </w:r>
          </w:p>
        </w:tc>
        <w:tc>
          <w:tcPr>
            <w:tcW w:w="1530" w:type="dxa"/>
            <w:vAlign w:val="center"/>
          </w:tcPr>
          <w:p w14:paraId="50F54889" w14:textId="58963757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35 (0.6)</w:t>
            </w:r>
          </w:p>
        </w:tc>
      </w:tr>
      <w:tr w:rsidR="00425D9F" w:rsidRPr="00B72280" w14:paraId="71BDBECC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496DB716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≥40</w:t>
            </w:r>
          </w:p>
        </w:tc>
        <w:tc>
          <w:tcPr>
            <w:tcW w:w="1350" w:type="dxa"/>
            <w:vAlign w:val="center"/>
          </w:tcPr>
          <w:p w14:paraId="11159825" w14:textId="68AF5A0B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8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94</w:t>
            </w:r>
          </w:p>
        </w:tc>
        <w:tc>
          <w:tcPr>
            <w:tcW w:w="1620" w:type="dxa"/>
            <w:vAlign w:val="center"/>
          </w:tcPr>
          <w:p w14:paraId="047A6C0E" w14:textId="74DE9786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71 (12.8)</w:t>
            </w:r>
          </w:p>
        </w:tc>
        <w:tc>
          <w:tcPr>
            <w:tcW w:w="1684" w:type="dxa"/>
            <w:vAlign w:val="center"/>
          </w:tcPr>
          <w:p w14:paraId="679019CB" w14:textId="650311AA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12 (10.8)</w:t>
            </w:r>
          </w:p>
        </w:tc>
        <w:tc>
          <w:tcPr>
            <w:tcW w:w="1440" w:type="dxa"/>
            <w:vAlign w:val="center"/>
          </w:tcPr>
          <w:p w14:paraId="42F0B8CA" w14:textId="410E1904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61 (1.2)</w:t>
            </w:r>
          </w:p>
        </w:tc>
        <w:tc>
          <w:tcPr>
            <w:tcW w:w="1530" w:type="dxa"/>
            <w:vAlign w:val="center"/>
          </w:tcPr>
          <w:p w14:paraId="6EDEBB20" w14:textId="15D5E6D7" w:rsidR="00425D9F" w:rsidRPr="00B72280" w:rsidRDefault="00B83892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98 (0.7)</w:t>
            </w:r>
          </w:p>
        </w:tc>
      </w:tr>
      <w:tr w:rsidR="00425D9F" w:rsidRPr="00B72280" w14:paraId="6BCCFCA0" w14:textId="77777777" w:rsidTr="00354E39">
        <w:trPr>
          <w:trHeight w:val="360"/>
        </w:trPr>
        <w:tc>
          <w:tcPr>
            <w:tcW w:w="1916" w:type="dxa"/>
            <w:shd w:val="clear" w:color="auto" w:fill="BFBFBF" w:themeFill="background1" w:themeFillShade="BF"/>
            <w:vAlign w:val="center"/>
          </w:tcPr>
          <w:p w14:paraId="174D81D6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Race/ethnicity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137AAD9C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6462FC5B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4" w:type="dxa"/>
            <w:shd w:val="clear" w:color="auto" w:fill="BFBFBF" w:themeFill="background1" w:themeFillShade="BF"/>
            <w:vAlign w:val="center"/>
          </w:tcPr>
          <w:p w14:paraId="44782239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BFBFBF" w:themeFill="background1" w:themeFillShade="BF"/>
            <w:vAlign w:val="center"/>
          </w:tcPr>
          <w:p w14:paraId="4FC5C584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71372680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5D9F" w:rsidRPr="00B72280" w14:paraId="1BD52AF2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32047758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Hispanic</w:t>
            </w:r>
          </w:p>
        </w:tc>
        <w:tc>
          <w:tcPr>
            <w:tcW w:w="1350" w:type="dxa"/>
            <w:vAlign w:val="center"/>
          </w:tcPr>
          <w:p w14:paraId="70633020" w14:textId="53492A6F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7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98</w:t>
            </w:r>
          </w:p>
        </w:tc>
        <w:tc>
          <w:tcPr>
            <w:tcW w:w="1620" w:type="dxa"/>
            <w:vAlign w:val="center"/>
          </w:tcPr>
          <w:p w14:paraId="283A2E91" w14:textId="0196AB86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84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39 (9.8)</w:t>
            </w:r>
          </w:p>
        </w:tc>
        <w:tc>
          <w:tcPr>
            <w:tcW w:w="1684" w:type="dxa"/>
            <w:vAlign w:val="center"/>
          </w:tcPr>
          <w:p w14:paraId="5B193CBA" w14:textId="08BC5A70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02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33 (8.4)</w:t>
            </w:r>
          </w:p>
        </w:tc>
        <w:tc>
          <w:tcPr>
            <w:tcW w:w="1440" w:type="dxa"/>
            <w:vAlign w:val="center"/>
          </w:tcPr>
          <w:p w14:paraId="723B936B" w14:textId="2EADAFF4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45 (0.9)</w:t>
            </w:r>
          </w:p>
        </w:tc>
        <w:tc>
          <w:tcPr>
            <w:tcW w:w="1530" w:type="dxa"/>
            <w:vAlign w:val="center"/>
          </w:tcPr>
          <w:p w14:paraId="729366A1" w14:textId="57A817EC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61 (0.5)</w:t>
            </w:r>
          </w:p>
        </w:tc>
      </w:tr>
      <w:tr w:rsidR="00425D9F" w:rsidRPr="00B72280" w14:paraId="4BE76EB5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5BDD5483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non-Hispanic white</w:t>
            </w:r>
          </w:p>
        </w:tc>
        <w:tc>
          <w:tcPr>
            <w:tcW w:w="1350" w:type="dxa"/>
            <w:vAlign w:val="center"/>
          </w:tcPr>
          <w:p w14:paraId="5500142F" w14:textId="12912F59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42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86</w:t>
            </w:r>
          </w:p>
        </w:tc>
        <w:tc>
          <w:tcPr>
            <w:tcW w:w="1620" w:type="dxa"/>
            <w:vAlign w:val="center"/>
          </w:tcPr>
          <w:p w14:paraId="7F132CCE" w14:textId="4B0A147C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9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38 (8.0)</w:t>
            </w:r>
          </w:p>
        </w:tc>
        <w:tc>
          <w:tcPr>
            <w:tcW w:w="1684" w:type="dxa"/>
            <w:vAlign w:val="center"/>
          </w:tcPr>
          <w:p w14:paraId="1DAAE3F5" w14:textId="3CE6216D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5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79 (6.9)</w:t>
            </w:r>
          </w:p>
        </w:tc>
        <w:tc>
          <w:tcPr>
            <w:tcW w:w="1440" w:type="dxa"/>
            <w:vAlign w:val="center"/>
          </w:tcPr>
          <w:p w14:paraId="3FF7F111" w14:textId="5843E042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34 (0.7)</w:t>
            </w:r>
          </w:p>
        </w:tc>
        <w:tc>
          <w:tcPr>
            <w:tcW w:w="1530" w:type="dxa"/>
            <w:vAlign w:val="center"/>
          </w:tcPr>
          <w:p w14:paraId="25E7E275" w14:textId="66AAA335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25 (0.4)</w:t>
            </w:r>
          </w:p>
        </w:tc>
      </w:tr>
      <w:tr w:rsidR="00425D9F" w:rsidRPr="00B72280" w14:paraId="5F0982C9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088EE52E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non-Hispanic black</w:t>
            </w:r>
          </w:p>
        </w:tc>
        <w:tc>
          <w:tcPr>
            <w:tcW w:w="1350" w:type="dxa"/>
            <w:vAlign w:val="center"/>
          </w:tcPr>
          <w:p w14:paraId="6CFADDDD" w14:textId="2762AEF5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1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56</w:t>
            </w:r>
          </w:p>
        </w:tc>
        <w:tc>
          <w:tcPr>
            <w:tcW w:w="1620" w:type="dxa"/>
            <w:vAlign w:val="center"/>
          </w:tcPr>
          <w:p w14:paraId="6F1E646A" w14:textId="5CC0B2A9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76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85 (14.0)</w:t>
            </w:r>
          </w:p>
        </w:tc>
        <w:tc>
          <w:tcPr>
            <w:tcW w:w="1684" w:type="dxa"/>
            <w:vAlign w:val="center"/>
          </w:tcPr>
          <w:p w14:paraId="7BFF1D88" w14:textId="639D28EA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7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16 (11.1)</w:t>
            </w:r>
          </w:p>
        </w:tc>
        <w:tc>
          <w:tcPr>
            <w:tcW w:w="1440" w:type="dxa"/>
            <w:vAlign w:val="center"/>
          </w:tcPr>
          <w:p w14:paraId="051CE152" w14:textId="3EFF1BCB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07 (1.6)</w:t>
            </w:r>
          </w:p>
        </w:tc>
        <w:tc>
          <w:tcPr>
            <w:tcW w:w="1530" w:type="dxa"/>
            <w:vAlign w:val="center"/>
          </w:tcPr>
          <w:p w14:paraId="3FFCC475" w14:textId="3B44065D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62 (1.3)</w:t>
            </w:r>
          </w:p>
        </w:tc>
      </w:tr>
      <w:tr w:rsidR="00425D9F" w:rsidRPr="00B72280" w14:paraId="666F1FE7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0AEB4166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Other</w:t>
            </w:r>
          </w:p>
        </w:tc>
        <w:tc>
          <w:tcPr>
            <w:tcW w:w="1350" w:type="dxa"/>
            <w:vAlign w:val="center"/>
          </w:tcPr>
          <w:p w14:paraId="7E389A80" w14:textId="6D4EC2DE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9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39</w:t>
            </w:r>
          </w:p>
        </w:tc>
        <w:tc>
          <w:tcPr>
            <w:tcW w:w="1620" w:type="dxa"/>
            <w:vAlign w:val="center"/>
          </w:tcPr>
          <w:p w14:paraId="5C8C2665" w14:textId="6792E086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1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36 (8.8)</w:t>
            </w:r>
          </w:p>
        </w:tc>
        <w:tc>
          <w:tcPr>
            <w:tcW w:w="1684" w:type="dxa"/>
            <w:vAlign w:val="center"/>
          </w:tcPr>
          <w:p w14:paraId="07A9E150" w14:textId="1F377C71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8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08 (7.5)</w:t>
            </w:r>
          </w:p>
        </w:tc>
        <w:tc>
          <w:tcPr>
            <w:tcW w:w="1440" w:type="dxa"/>
            <w:vAlign w:val="center"/>
          </w:tcPr>
          <w:p w14:paraId="1B356DC4" w14:textId="5BDA1017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27 (0.8)</w:t>
            </w:r>
          </w:p>
        </w:tc>
        <w:tc>
          <w:tcPr>
            <w:tcW w:w="1530" w:type="dxa"/>
            <w:vAlign w:val="center"/>
          </w:tcPr>
          <w:p w14:paraId="5B6FADE5" w14:textId="3BB4FD05" w:rsidR="00425D9F" w:rsidRPr="00B72280" w:rsidRDefault="00F71218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01 (0.5)</w:t>
            </w:r>
          </w:p>
        </w:tc>
      </w:tr>
      <w:tr w:rsidR="00351738" w:rsidRPr="00B72280" w14:paraId="62114174" w14:textId="77777777" w:rsidTr="00354E39">
        <w:trPr>
          <w:trHeight w:val="360"/>
        </w:trPr>
        <w:tc>
          <w:tcPr>
            <w:tcW w:w="9540" w:type="dxa"/>
            <w:gridSpan w:val="6"/>
            <w:shd w:val="clear" w:color="auto" w:fill="BFBFBF" w:themeFill="background1" w:themeFillShade="BF"/>
            <w:vAlign w:val="center"/>
          </w:tcPr>
          <w:p w14:paraId="3240267C" w14:textId="54CCABC4" w:rsidR="00351738" w:rsidRPr="00B72280" w:rsidRDefault="00351738" w:rsidP="00354E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Education levels</w:t>
            </w:r>
          </w:p>
        </w:tc>
      </w:tr>
      <w:tr w:rsidR="00425D9F" w:rsidRPr="00B72280" w14:paraId="66606D56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4B08FA3F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Lower than high school</w:t>
            </w:r>
          </w:p>
        </w:tc>
        <w:tc>
          <w:tcPr>
            <w:tcW w:w="1350" w:type="dxa"/>
            <w:vAlign w:val="center"/>
          </w:tcPr>
          <w:p w14:paraId="32752D70" w14:textId="35E9E1A1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1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69</w:t>
            </w:r>
          </w:p>
        </w:tc>
        <w:tc>
          <w:tcPr>
            <w:tcW w:w="1620" w:type="dxa"/>
            <w:vAlign w:val="center"/>
          </w:tcPr>
          <w:p w14:paraId="545CE067" w14:textId="7C8A217D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86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42 (12.0</w:t>
            </w:r>
            <w:r w:rsidR="00CB1270" w:rsidRPr="00B7228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684" w:type="dxa"/>
            <w:vAlign w:val="center"/>
          </w:tcPr>
          <w:p w14:paraId="0A19AA89" w14:textId="44C11BCF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2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16 (10.2)</w:t>
            </w:r>
          </w:p>
        </w:tc>
        <w:tc>
          <w:tcPr>
            <w:tcW w:w="1440" w:type="dxa"/>
            <w:vAlign w:val="center"/>
          </w:tcPr>
          <w:p w14:paraId="15AFF874" w14:textId="57358FFF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24 (1.2)</w:t>
            </w:r>
          </w:p>
        </w:tc>
        <w:tc>
          <w:tcPr>
            <w:tcW w:w="1530" w:type="dxa"/>
            <w:vAlign w:val="center"/>
          </w:tcPr>
          <w:p w14:paraId="1ADB33D7" w14:textId="242C3BCE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02 (0.7)</w:t>
            </w:r>
          </w:p>
        </w:tc>
      </w:tr>
      <w:tr w:rsidR="00425D9F" w:rsidRPr="00B72280" w14:paraId="246C4603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1C4F58DB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High school</w:t>
            </w:r>
          </w:p>
        </w:tc>
        <w:tc>
          <w:tcPr>
            <w:tcW w:w="1350" w:type="dxa"/>
            <w:vAlign w:val="center"/>
          </w:tcPr>
          <w:p w14:paraId="2B109084" w14:textId="4FF06AE4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52</w:t>
            </w:r>
          </w:p>
        </w:tc>
        <w:tc>
          <w:tcPr>
            <w:tcW w:w="1620" w:type="dxa"/>
            <w:vAlign w:val="center"/>
          </w:tcPr>
          <w:p w14:paraId="3584F251" w14:textId="5A33C007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6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50 (10.8)</w:t>
            </w:r>
          </w:p>
        </w:tc>
        <w:tc>
          <w:tcPr>
            <w:tcW w:w="1684" w:type="dxa"/>
            <w:vAlign w:val="center"/>
          </w:tcPr>
          <w:p w14:paraId="4850E983" w14:textId="3F54B8D4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54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81 (9.0)</w:t>
            </w:r>
          </w:p>
        </w:tc>
        <w:tc>
          <w:tcPr>
            <w:tcW w:w="1440" w:type="dxa"/>
            <w:vAlign w:val="center"/>
          </w:tcPr>
          <w:p w14:paraId="631B297E" w14:textId="3CE20EDE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77 (1.1)</w:t>
            </w:r>
          </w:p>
        </w:tc>
        <w:tc>
          <w:tcPr>
            <w:tcW w:w="1530" w:type="dxa"/>
            <w:vAlign w:val="center"/>
          </w:tcPr>
          <w:p w14:paraId="2413BDFD" w14:textId="4FFF1B63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92 (0.7)</w:t>
            </w:r>
          </w:p>
        </w:tc>
      </w:tr>
      <w:tr w:rsidR="00425D9F" w:rsidRPr="00B72280" w14:paraId="55BC1FE9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68C6B648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Higher than high school</w:t>
            </w:r>
          </w:p>
        </w:tc>
        <w:tc>
          <w:tcPr>
            <w:tcW w:w="1350" w:type="dxa"/>
            <w:vAlign w:val="center"/>
          </w:tcPr>
          <w:p w14:paraId="2A4BD627" w14:textId="4DA741FE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60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02</w:t>
            </w:r>
          </w:p>
        </w:tc>
        <w:tc>
          <w:tcPr>
            <w:tcW w:w="1620" w:type="dxa"/>
            <w:vAlign w:val="center"/>
          </w:tcPr>
          <w:p w14:paraId="3A636285" w14:textId="4B201C0F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9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15 (8.1)</w:t>
            </w:r>
          </w:p>
        </w:tc>
        <w:tc>
          <w:tcPr>
            <w:tcW w:w="1684" w:type="dxa"/>
            <w:vAlign w:val="center"/>
          </w:tcPr>
          <w:p w14:paraId="11C765AE" w14:textId="26E024FC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1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44 (7.0)</w:t>
            </w:r>
          </w:p>
        </w:tc>
        <w:tc>
          <w:tcPr>
            <w:tcW w:w="1440" w:type="dxa"/>
            <w:vAlign w:val="center"/>
          </w:tcPr>
          <w:p w14:paraId="29948420" w14:textId="47611D56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1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47 (0.7)</w:t>
            </w:r>
          </w:p>
        </w:tc>
        <w:tc>
          <w:tcPr>
            <w:tcW w:w="1530" w:type="dxa"/>
            <w:vAlign w:val="center"/>
          </w:tcPr>
          <w:p w14:paraId="419D9724" w14:textId="08CA7EBC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24 (0.4)</w:t>
            </w:r>
          </w:p>
        </w:tc>
      </w:tr>
      <w:tr w:rsidR="00425D9F" w:rsidRPr="00B72280" w14:paraId="4F636A87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2D2113B3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Missing</w:t>
            </w:r>
          </w:p>
        </w:tc>
        <w:tc>
          <w:tcPr>
            <w:tcW w:w="1350" w:type="dxa"/>
            <w:vAlign w:val="center"/>
          </w:tcPr>
          <w:p w14:paraId="68FD7CA3" w14:textId="249B7FFF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9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56</w:t>
            </w:r>
          </w:p>
        </w:tc>
        <w:tc>
          <w:tcPr>
            <w:tcW w:w="1620" w:type="dxa"/>
            <w:vAlign w:val="center"/>
          </w:tcPr>
          <w:p w14:paraId="5FA36569" w14:textId="29E15686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91 (10.5)</w:t>
            </w:r>
          </w:p>
        </w:tc>
        <w:tc>
          <w:tcPr>
            <w:tcW w:w="1684" w:type="dxa"/>
            <w:vAlign w:val="center"/>
          </w:tcPr>
          <w:p w14:paraId="1A765213" w14:textId="7FF78EFE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95 (8.0)</w:t>
            </w:r>
          </w:p>
        </w:tc>
        <w:tc>
          <w:tcPr>
            <w:tcW w:w="1440" w:type="dxa"/>
            <w:vAlign w:val="center"/>
          </w:tcPr>
          <w:p w14:paraId="11D38C8E" w14:textId="73AF390A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65 (1.1)</w:t>
            </w:r>
          </w:p>
        </w:tc>
        <w:tc>
          <w:tcPr>
            <w:tcW w:w="1530" w:type="dxa"/>
            <w:vAlign w:val="center"/>
          </w:tcPr>
          <w:p w14:paraId="23F0290C" w14:textId="5B6C96A3" w:rsidR="00425D9F" w:rsidRPr="00B72280" w:rsidRDefault="0006766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31 (1.4)</w:t>
            </w:r>
          </w:p>
        </w:tc>
      </w:tr>
      <w:tr w:rsidR="00351738" w:rsidRPr="00B72280" w14:paraId="02E292DD" w14:textId="77777777" w:rsidTr="00354E39">
        <w:trPr>
          <w:trHeight w:val="360"/>
        </w:trPr>
        <w:tc>
          <w:tcPr>
            <w:tcW w:w="9540" w:type="dxa"/>
            <w:gridSpan w:val="6"/>
            <w:shd w:val="clear" w:color="auto" w:fill="BFBFBF" w:themeFill="background1" w:themeFillShade="BF"/>
            <w:vAlign w:val="center"/>
          </w:tcPr>
          <w:p w14:paraId="23CCCD09" w14:textId="4AE65A24" w:rsidR="00351738" w:rsidRPr="00B72280" w:rsidRDefault="00351738" w:rsidP="00354E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Marital status</w:t>
            </w:r>
          </w:p>
        </w:tc>
      </w:tr>
      <w:tr w:rsidR="00425D9F" w:rsidRPr="00B72280" w14:paraId="36E492E6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4928CB6D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Married</w:t>
            </w:r>
          </w:p>
        </w:tc>
        <w:tc>
          <w:tcPr>
            <w:tcW w:w="1350" w:type="dxa"/>
            <w:vAlign w:val="center"/>
          </w:tcPr>
          <w:p w14:paraId="3D10F5B5" w14:textId="5DB0556B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96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46</w:t>
            </w:r>
          </w:p>
        </w:tc>
        <w:tc>
          <w:tcPr>
            <w:tcW w:w="1620" w:type="dxa"/>
            <w:vAlign w:val="center"/>
          </w:tcPr>
          <w:p w14:paraId="4EAEFAD1" w14:textId="4647256C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1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62 (8.0)</w:t>
            </w:r>
          </w:p>
        </w:tc>
        <w:tc>
          <w:tcPr>
            <w:tcW w:w="1684" w:type="dxa"/>
            <w:vAlign w:val="center"/>
          </w:tcPr>
          <w:p w14:paraId="29D90A81" w14:textId="584A8419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05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56 (6.9)</w:t>
            </w:r>
          </w:p>
        </w:tc>
        <w:tc>
          <w:tcPr>
            <w:tcW w:w="1440" w:type="dxa"/>
            <w:vAlign w:val="center"/>
          </w:tcPr>
          <w:p w14:paraId="0674C3E5" w14:textId="13E755B2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16 (0.7)</w:t>
            </w:r>
          </w:p>
        </w:tc>
        <w:tc>
          <w:tcPr>
            <w:tcW w:w="1530" w:type="dxa"/>
            <w:vAlign w:val="center"/>
          </w:tcPr>
          <w:p w14:paraId="488BD12D" w14:textId="0277E6AE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90 (0.4)</w:t>
            </w:r>
          </w:p>
        </w:tc>
      </w:tr>
      <w:tr w:rsidR="00425D9F" w:rsidRPr="00B72280" w14:paraId="4FFD8745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79E45C71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Unmarried</w:t>
            </w:r>
          </w:p>
        </w:tc>
        <w:tc>
          <w:tcPr>
            <w:tcW w:w="1350" w:type="dxa"/>
            <w:vAlign w:val="center"/>
          </w:tcPr>
          <w:p w14:paraId="48BB418D" w14:textId="6B933EAD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22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00</w:t>
            </w:r>
          </w:p>
        </w:tc>
        <w:tc>
          <w:tcPr>
            <w:tcW w:w="1620" w:type="dxa"/>
            <w:vAlign w:val="center"/>
          </w:tcPr>
          <w:p w14:paraId="52CEAAA5" w14:textId="32736F96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1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71 (11.8)</w:t>
            </w:r>
          </w:p>
        </w:tc>
        <w:tc>
          <w:tcPr>
            <w:tcW w:w="1684" w:type="dxa"/>
            <w:vAlign w:val="center"/>
          </w:tcPr>
          <w:p w14:paraId="5D754F69" w14:textId="3DBA9996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8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14 (9.8)</w:t>
            </w:r>
          </w:p>
        </w:tc>
        <w:tc>
          <w:tcPr>
            <w:tcW w:w="1440" w:type="dxa"/>
            <w:vAlign w:val="center"/>
          </w:tcPr>
          <w:p w14:paraId="78745651" w14:textId="2CCF4E7B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88 (1.3)</w:t>
            </w:r>
          </w:p>
        </w:tc>
        <w:tc>
          <w:tcPr>
            <w:tcW w:w="1530" w:type="dxa"/>
            <w:vAlign w:val="center"/>
          </w:tcPr>
          <w:p w14:paraId="22206633" w14:textId="4CD96565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69 (0.8)</w:t>
            </w:r>
          </w:p>
        </w:tc>
      </w:tr>
      <w:tr w:rsidR="00425D9F" w:rsidRPr="00B72280" w14:paraId="74E3C458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4C3B4C9D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Missing</w:t>
            </w:r>
          </w:p>
        </w:tc>
        <w:tc>
          <w:tcPr>
            <w:tcW w:w="1350" w:type="dxa"/>
            <w:vAlign w:val="center"/>
          </w:tcPr>
          <w:p w14:paraId="19F7081E" w14:textId="2CEAC9A9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04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33</w:t>
            </w:r>
          </w:p>
        </w:tc>
        <w:tc>
          <w:tcPr>
            <w:tcW w:w="1620" w:type="dxa"/>
            <w:vAlign w:val="center"/>
          </w:tcPr>
          <w:p w14:paraId="34FF1BA6" w14:textId="118C8EAF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5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65 (9.1)</w:t>
            </w:r>
          </w:p>
        </w:tc>
        <w:tc>
          <w:tcPr>
            <w:tcW w:w="1684" w:type="dxa"/>
            <w:vAlign w:val="center"/>
          </w:tcPr>
          <w:p w14:paraId="39D48459" w14:textId="3AA2D58D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25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66 (7.7)</w:t>
            </w:r>
          </w:p>
        </w:tc>
        <w:tc>
          <w:tcPr>
            <w:tcW w:w="1440" w:type="dxa"/>
            <w:vAlign w:val="center"/>
          </w:tcPr>
          <w:p w14:paraId="28E62A64" w14:textId="28027CBB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09 (0.8)</w:t>
            </w:r>
          </w:p>
        </w:tc>
        <w:tc>
          <w:tcPr>
            <w:tcW w:w="1530" w:type="dxa"/>
            <w:vAlign w:val="center"/>
          </w:tcPr>
          <w:p w14:paraId="20F512ED" w14:textId="4B13B8C6" w:rsidR="00425D9F" w:rsidRPr="00B72280" w:rsidRDefault="00BA0A4A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90 (0.5)</w:t>
            </w:r>
          </w:p>
        </w:tc>
      </w:tr>
      <w:tr w:rsidR="00425D9F" w:rsidRPr="00B72280" w14:paraId="2464B6D3" w14:textId="77777777" w:rsidTr="00354E39">
        <w:trPr>
          <w:trHeight w:val="360"/>
        </w:trPr>
        <w:tc>
          <w:tcPr>
            <w:tcW w:w="1916" w:type="dxa"/>
            <w:shd w:val="clear" w:color="auto" w:fill="BFBFBF" w:themeFill="background1" w:themeFillShade="BF"/>
            <w:vAlign w:val="center"/>
          </w:tcPr>
          <w:p w14:paraId="60F0514A" w14:textId="021CEC0D" w:rsidR="00425D9F" w:rsidRPr="00B72280" w:rsidRDefault="00425D9F" w:rsidP="00354E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Parity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7E6B5E51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780E52D7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4" w:type="dxa"/>
            <w:shd w:val="clear" w:color="auto" w:fill="BFBFBF" w:themeFill="background1" w:themeFillShade="BF"/>
            <w:vAlign w:val="center"/>
          </w:tcPr>
          <w:p w14:paraId="588D0767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BFBFBF" w:themeFill="background1" w:themeFillShade="BF"/>
            <w:vAlign w:val="center"/>
          </w:tcPr>
          <w:p w14:paraId="3561D9A7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05E7B057" w14:textId="77777777" w:rsidR="00425D9F" w:rsidRPr="00B72280" w:rsidRDefault="00425D9F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5D9F" w:rsidRPr="00B72280" w14:paraId="6D11AB21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46C67F7D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1</w:t>
            </w:r>
          </w:p>
        </w:tc>
        <w:tc>
          <w:tcPr>
            <w:tcW w:w="1350" w:type="dxa"/>
            <w:vAlign w:val="center"/>
          </w:tcPr>
          <w:p w14:paraId="4815B926" w14:textId="0F0E1BBD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92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65</w:t>
            </w:r>
          </w:p>
        </w:tc>
        <w:tc>
          <w:tcPr>
            <w:tcW w:w="1620" w:type="dxa"/>
            <w:vAlign w:val="center"/>
          </w:tcPr>
          <w:p w14:paraId="046CBF60" w14:textId="29F79DAB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2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04 (8.8)</w:t>
            </w:r>
          </w:p>
        </w:tc>
        <w:tc>
          <w:tcPr>
            <w:tcW w:w="1684" w:type="dxa"/>
            <w:vAlign w:val="center"/>
          </w:tcPr>
          <w:p w14:paraId="5AF66DCF" w14:textId="5C9EB2AF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7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56 (7.3)</w:t>
            </w:r>
          </w:p>
        </w:tc>
        <w:tc>
          <w:tcPr>
            <w:tcW w:w="1440" w:type="dxa"/>
            <w:vAlign w:val="center"/>
          </w:tcPr>
          <w:p w14:paraId="3ADF9749" w14:textId="7D205661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19 (0.9)</w:t>
            </w:r>
          </w:p>
        </w:tc>
        <w:tc>
          <w:tcPr>
            <w:tcW w:w="1530" w:type="dxa"/>
            <w:vAlign w:val="center"/>
          </w:tcPr>
          <w:p w14:paraId="2EBB9361" w14:textId="4EA44FAE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29 (0.6)</w:t>
            </w:r>
          </w:p>
        </w:tc>
      </w:tr>
      <w:tr w:rsidR="00425D9F" w:rsidRPr="00B72280" w14:paraId="37DE36B6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59DF0859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2</w:t>
            </w:r>
          </w:p>
        </w:tc>
        <w:tc>
          <w:tcPr>
            <w:tcW w:w="1350" w:type="dxa"/>
            <w:vAlign w:val="center"/>
          </w:tcPr>
          <w:p w14:paraId="5C5025CE" w14:textId="716F2AEB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5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1620" w:type="dxa"/>
            <w:vAlign w:val="center"/>
          </w:tcPr>
          <w:p w14:paraId="09C74A1F" w14:textId="6BB215B4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9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01 (8.3)</w:t>
            </w:r>
          </w:p>
        </w:tc>
        <w:tc>
          <w:tcPr>
            <w:tcW w:w="1684" w:type="dxa"/>
            <w:vAlign w:val="center"/>
          </w:tcPr>
          <w:p w14:paraId="3D734B86" w14:textId="4F39CFB2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04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35 (7.2)</w:t>
            </w:r>
          </w:p>
        </w:tc>
        <w:tc>
          <w:tcPr>
            <w:tcW w:w="1440" w:type="dxa"/>
            <w:vAlign w:val="center"/>
          </w:tcPr>
          <w:p w14:paraId="0B25195E" w14:textId="22CF1333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75 (0.7)</w:t>
            </w:r>
          </w:p>
        </w:tc>
        <w:tc>
          <w:tcPr>
            <w:tcW w:w="1530" w:type="dxa"/>
            <w:vAlign w:val="center"/>
          </w:tcPr>
          <w:p w14:paraId="294ADBC7" w14:textId="1091B88E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91 (0.4)</w:t>
            </w:r>
          </w:p>
        </w:tc>
      </w:tr>
      <w:tr w:rsidR="00425D9F" w:rsidRPr="00B72280" w14:paraId="39CDAAE2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62E5C0A7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3</w:t>
            </w:r>
          </w:p>
        </w:tc>
        <w:tc>
          <w:tcPr>
            <w:tcW w:w="1350" w:type="dxa"/>
            <w:vAlign w:val="center"/>
          </w:tcPr>
          <w:p w14:paraId="231CAD06" w14:textId="19E76780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24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58</w:t>
            </w:r>
          </w:p>
        </w:tc>
        <w:tc>
          <w:tcPr>
            <w:tcW w:w="1620" w:type="dxa"/>
            <w:vAlign w:val="center"/>
          </w:tcPr>
          <w:p w14:paraId="1E26774E" w14:textId="05821D7E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4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63 (9.8)</w:t>
            </w:r>
          </w:p>
        </w:tc>
        <w:tc>
          <w:tcPr>
            <w:tcW w:w="1684" w:type="dxa"/>
            <w:vAlign w:val="center"/>
          </w:tcPr>
          <w:p w14:paraId="44BBA0AF" w14:textId="77E1BD9F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8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76 (8.4)</w:t>
            </w:r>
          </w:p>
        </w:tc>
        <w:tc>
          <w:tcPr>
            <w:tcW w:w="1440" w:type="dxa"/>
            <w:vAlign w:val="center"/>
          </w:tcPr>
          <w:p w14:paraId="6D104000" w14:textId="5658AC19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40 (0.9)</w:t>
            </w:r>
          </w:p>
        </w:tc>
        <w:tc>
          <w:tcPr>
            <w:tcW w:w="1530" w:type="dxa"/>
            <w:vAlign w:val="center"/>
          </w:tcPr>
          <w:p w14:paraId="23742574" w14:textId="4161DA1B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47 (0.5)</w:t>
            </w:r>
          </w:p>
        </w:tc>
      </w:tr>
      <w:tr w:rsidR="00425D9F" w:rsidRPr="00B72280" w14:paraId="0AFFA8E5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22216E7B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≥4</w:t>
            </w:r>
          </w:p>
        </w:tc>
        <w:tc>
          <w:tcPr>
            <w:tcW w:w="1350" w:type="dxa"/>
            <w:vAlign w:val="center"/>
          </w:tcPr>
          <w:p w14:paraId="77981802" w14:textId="3932759F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5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29</w:t>
            </w:r>
          </w:p>
        </w:tc>
        <w:tc>
          <w:tcPr>
            <w:tcW w:w="1620" w:type="dxa"/>
            <w:vAlign w:val="center"/>
          </w:tcPr>
          <w:p w14:paraId="20DDEED4" w14:textId="34B45733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05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51 (12.4)</w:t>
            </w:r>
          </w:p>
        </w:tc>
        <w:tc>
          <w:tcPr>
            <w:tcW w:w="1684" w:type="dxa"/>
            <w:vAlign w:val="center"/>
          </w:tcPr>
          <w:p w14:paraId="7D1FF648" w14:textId="2A34746D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46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81 (10.6)</w:t>
            </w:r>
          </w:p>
        </w:tc>
        <w:tc>
          <w:tcPr>
            <w:tcW w:w="1440" w:type="dxa"/>
            <w:vAlign w:val="center"/>
          </w:tcPr>
          <w:p w14:paraId="4E381BFF" w14:textId="362C2372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09 (1.2)</w:t>
            </w:r>
          </w:p>
        </w:tc>
        <w:tc>
          <w:tcPr>
            <w:tcW w:w="1530" w:type="dxa"/>
            <w:vAlign w:val="center"/>
          </w:tcPr>
          <w:p w14:paraId="5996D895" w14:textId="61F91253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61 (0.6)</w:t>
            </w:r>
          </w:p>
        </w:tc>
      </w:tr>
      <w:tr w:rsidR="00425D9F" w:rsidRPr="00B72280" w14:paraId="5CBC2C50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0CFF07BA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Missing</w:t>
            </w:r>
          </w:p>
        </w:tc>
        <w:tc>
          <w:tcPr>
            <w:tcW w:w="1350" w:type="dxa"/>
            <w:vAlign w:val="center"/>
          </w:tcPr>
          <w:p w14:paraId="2ED81654" w14:textId="5FD72096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27</w:t>
            </w:r>
          </w:p>
        </w:tc>
        <w:tc>
          <w:tcPr>
            <w:tcW w:w="1620" w:type="dxa"/>
            <w:vAlign w:val="center"/>
          </w:tcPr>
          <w:p w14:paraId="32DD715A" w14:textId="2D3DBE25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79 (11.1)</w:t>
            </w:r>
          </w:p>
        </w:tc>
        <w:tc>
          <w:tcPr>
            <w:tcW w:w="1684" w:type="dxa"/>
            <w:vAlign w:val="center"/>
          </w:tcPr>
          <w:p w14:paraId="180EECF4" w14:textId="39633039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88 (8.7)</w:t>
            </w:r>
          </w:p>
        </w:tc>
        <w:tc>
          <w:tcPr>
            <w:tcW w:w="1440" w:type="dxa"/>
            <w:vAlign w:val="center"/>
          </w:tcPr>
          <w:p w14:paraId="48868A9F" w14:textId="76304DF8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70 (1.2)</w:t>
            </w:r>
          </w:p>
        </w:tc>
        <w:tc>
          <w:tcPr>
            <w:tcW w:w="1530" w:type="dxa"/>
            <w:vAlign w:val="center"/>
          </w:tcPr>
          <w:p w14:paraId="24EE1584" w14:textId="2B40F629" w:rsidR="00425D9F" w:rsidRPr="00B72280" w:rsidRDefault="00A762DE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21 (1.2)</w:t>
            </w:r>
          </w:p>
        </w:tc>
      </w:tr>
      <w:tr w:rsidR="00351738" w:rsidRPr="00B72280" w14:paraId="6E661204" w14:textId="77777777" w:rsidTr="00354E39">
        <w:trPr>
          <w:trHeight w:val="360"/>
        </w:trPr>
        <w:tc>
          <w:tcPr>
            <w:tcW w:w="9540" w:type="dxa"/>
            <w:gridSpan w:val="6"/>
            <w:shd w:val="clear" w:color="auto" w:fill="BFBFBF" w:themeFill="background1" w:themeFillShade="BF"/>
            <w:vAlign w:val="center"/>
          </w:tcPr>
          <w:p w14:paraId="6BA32F9A" w14:textId="2A986173" w:rsidR="00351738" w:rsidRPr="00B72280" w:rsidRDefault="00351738" w:rsidP="00354E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Initiation of prenatal care</w:t>
            </w:r>
          </w:p>
        </w:tc>
      </w:tr>
      <w:tr w:rsidR="00425D9F" w:rsidRPr="00B72280" w14:paraId="21AD56E3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5CCE1305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No prenatal care</w:t>
            </w:r>
          </w:p>
        </w:tc>
        <w:tc>
          <w:tcPr>
            <w:tcW w:w="1350" w:type="dxa"/>
            <w:vAlign w:val="center"/>
          </w:tcPr>
          <w:p w14:paraId="68BC927C" w14:textId="01C45213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407</w:t>
            </w:r>
          </w:p>
        </w:tc>
        <w:tc>
          <w:tcPr>
            <w:tcW w:w="1620" w:type="dxa"/>
            <w:vAlign w:val="center"/>
          </w:tcPr>
          <w:p w14:paraId="254C9FED" w14:textId="2B83FE6C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42 (23.5)</w:t>
            </w:r>
          </w:p>
        </w:tc>
        <w:tc>
          <w:tcPr>
            <w:tcW w:w="1684" w:type="dxa"/>
            <w:vAlign w:val="center"/>
          </w:tcPr>
          <w:p w14:paraId="07A00AC3" w14:textId="09F8DEB2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85 (17.0)</w:t>
            </w:r>
          </w:p>
        </w:tc>
        <w:tc>
          <w:tcPr>
            <w:tcW w:w="1440" w:type="dxa"/>
            <w:vAlign w:val="center"/>
          </w:tcPr>
          <w:p w14:paraId="4C8529AD" w14:textId="2CA67C3C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30 (3.2)</w:t>
            </w:r>
          </w:p>
        </w:tc>
        <w:tc>
          <w:tcPr>
            <w:tcW w:w="1530" w:type="dxa"/>
            <w:vAlign w:val="center"/>
          </w:tcPr>
          <w:p w14:paraId="3356BD6A" w14:textId="5B0A13CD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27 (3.3)</w:t>
            </w:r>
          </w:p>
        </w:tc>
      </w:tr>
      <w:tr w:rsidR="00425D9F" w:rsidRPr="00B72280" w14:paraId="348F92FB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11EB11F8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    1st to 3rd month</w:t>
            </w:r>
          </w:p>
        </w:tc>
        <w:tc>
          <w:tcPr>
            <w:tcW w:w="1350" w:type="dxa"/>
            <w:vAlign w:val="center"/>
          </w:tcPr>
          <w:p w14:paraId="021CFFDC" w14:textId="727C9E6E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7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80</w:t>
            </w:r>
          </w:p>
        </w:tc>
        <w:tc>
          <w:tcPr>
            <w:tcW w:w="1620" w:type="dxa"/>
            <w:vAlign w:val="center"/>
          </w:tcPr>
          <w:p w14:paraId="2D904735" w14:textId="70EDFEB2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35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81 (8.5)</w:t>
            </w:r>
          </w:p>
        </w:tc>
        <w:tc>
          <w:tcPr>
            <w:tcW w:w="1684" w:type="dxa"/>
            <w:vAlign w:val="center"/>
          </w:tcPr>
          <w:p w14:paraId="13087D26" w14:textId="084247F6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06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06 (7.3)</w:t>
            </w:r>
          </w:p>
        </w:tc>
        <w:tc>
          <w:tcPr>
            <w:tcW w:w="1440" w:type="dxa"/>
            <w:vAlign w:val="center"/>
          </w:tcPr>
          <w:p w14:paraId="47B5CA75" w14:textId="7A878096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4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78 (0.7)</w:t>
            </w:r>
          </w:p>
        </w:tc>
        <w:tc>
          <w:tcPr>
            <w:tcW w:w="1530" w:type="dxa"/>
            <w:vAlign w:val="center"/>
          </w:tcPr>
          <w:p w14:paraId="2424D86D" w14:textId="724A6A73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97 (0.5)</w:t>
            </w:r>
          </w:p>
        </w:tc>
      </w:tr>
      <w:tr w:rsidR="00425D9F" w:rsidRPr="00B72280" w14:paraId="0F313FD7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030688AB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4th to 6th month</w:t>
            </w:r>
          </w:p>
        </w:tc>
        <w:tc>
          <w:tcPr>
            <w:tcW w:w="1350" w:type="dxa"/>
            <w:vAlign w:val="center"/>
          </w:tcPr>
          <w:p w14:paraId="2CB5C7A9" w14:textId="1A92A3BC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66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80</w:t>
            </w:r>
          </w:p>
        </w:tc>
        <w:tc>
          <w:tcPr>
            <w:tcW w:w="1620" w:type="dxa"/>
            <w:vAlign w:val="center"/>
          </w:tcPr>
          <w:p w14:paraId="54B9796F" w14:textId="7550E2FB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5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16 (10.6)</w:t>
            </w:r>
          </w:p>
        </w:tc>
        <w:tc>
          <w:tcPr>
            <w:tcW w:w="1684" w:type="dxa"/>
            <w:vAlign w:val="center"/>
          </w:tcPr>
          <w:p w14:paraId="6A747C66" w14:textId="71CF53AC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8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13 (9.0)</w:t>
            </w:r>
          </w:p>
        </w:tc>
        <w:tc>
          <w:tcPr>
            <w:tcW w:w="1440" w:type="dxa"/>
            <w:vAlign w:val="center"/>
          </w:tcPr>
          <w:p w14:paraId="11D55689" w14:textId="3B5CE8B6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91 (1.1)</w:t>
            </w:r>
          </w:p>
        </w:tc>
        <w:tc>
          <w:tcPr>
            <w:tcW w:w="1530" w:type="dxa"/>
            <w:vAlign w:val="center"/>
          </w:tcPr>
          <w:p w14:paraId="40657473" w14:textId="2BE2BF68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12 (0.5)</w:t>
            </w:r>
          </w:p>
        </w:tc>
      </w:tr>
      <w:tr w:rsidR="00425D9F" w:rsidRPr="00B72280" w14:paraId="1A50D531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6F6AC955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7th to final month</w:t>
            </w:r>
          </w:p>
        </w:tc>
        <w:tc>
          <w:tcPr>
            <w:tcW w:w="1350" w:type="dxa"/>
            <w:vAlign w:val="center"/>
          </w:tcPr>
          <w:p w14:paraId="6EBAC4DA" w14:textId="005CEF23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84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39</w:t>
            </w:r>
          </w:p>
        </w:tc>
        <w:tc>
          <w:tcPr>
            <w:tcW w:w="1620" w:type="dxa"/>
            <w:vAlign w:val="center"/>
          </w:tcPr>
          <w:p w14:paraId="0E1ECC85" w14:textId="3B209BD0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89 (9.3)</w:t>
            </w:r>
          </w:p>
        </w:tc>
        <w:tc>
          <w:tcPr>
            <w:tcW w:w="1684" w:type="dxa"/>
            <w:vAlign w:val="center"/>
          </w:tcPr>
          <w:p w14:paraId="4E98BE64" w14:textId="39C9ED3D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45 (8.3)</w:t>
            </w:r>
          </w:p>
        </w:tc>
        <w:tc>
          <w:tcPr>
            <w:tcW w:w="1440" w:type="dxa"/>
            <w:vAlign w:val="center"/>
          </w:tcPr>
          <w:p w14:paraId="5388BF63" w14:textId="76586F72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60 (0.8)</w:t>
            </w:r>
          </w:p>
        </w:tc>
        <w:tc>
          <w:tcPr>
            <w:tcW w:w="1530" w:type="dxa"/>
            <w:vAlign w:val="center"/>
          </w:tcPr>
          <w:p w14:paraId="1B4AA962" w14:textId="34D5B58D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84 (0.2)</w:t>
            </w:r>
          </w:p>
        </w:tc>
      </w:tr>
      <w:tr w:rsidR="00425D9F" w:rsidRPr="00B72280" w14:paraId="461E8F9F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2A0F824F" w14:textId="77777777" w:rsidR="00425D9F" w:rsidRPr="00B72280" w:rsidRDefault="00425D9F" w:rsidP="003517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Missing</w:t>
            </w:r>
          </w:p>
        </w:tc>
        <w:tc>
          <w:tcPr>
            <w:tcW w:w="1350" w:type="dxa"/>
            <w:vAlign w:val="center"/>
          </w:tcPr>
          <w:p w14:paraId="3006CB72" w14:textId="084EB157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3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73</w:t>
            </w:r>
          </w:p>
        </w:tc>
        <w:tc>
          <w:tcPr>
            <w:tcW w:w="1620" w:type="dxa"/>
            <w:vAlign w:val="center"/>
          </w:tcPr>
          <w:p w14:paraId="0FB7977A" w14:textId="6D06524D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03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70 (14.2)</w:t>
            </w:r>
          </w:p>
        </w:tc>
        <w:tc>
          <w:tcPr>
            <w:tcW w:w="1684" w:type="dxa"/>
            <w:vAlign w:val="center"/>
          </w:tcPr>
          <w:p w14:paraId="113AEC9A" w14:textId="129F0B77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87 (10.8)</w:t>
            </w:r>
          </w:p>
        </w:tc>
        <w:tc>
          <w:tcPr>
            <w:tcW w:w="1440" w:type="dxa"/>
            <w:vAlign w:val="center"/>
          </w:tcPr>
          <w:p w14:paraId="1C939C26" w14:textId="39B866BE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54 (1.8)</w:t>
            </w:r>
          </w:p>
        </w:tc>
        <w:tc>
          <w:tcPr>
            <w:tcW w:w="1530" w:type="dxa"/>
            <w:vAlign w:val="center"/>
          </w:tcPr>
          <w:p w14:paraId="7E05F896" w14:textId="05A2A19E" w:rsidR="00425D9F" w:rsidRPr="00B72280" w:rsidRDefault="007E535D" w:rsidP="0035173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29 (1.7)</w:t>
            </w:r>
          </w:p>
        </w:tc>
      </w:tr>
      <w:tr w:rsidR="00A85C95" w:rsidRPr="00B72280" w14:paraId="24457487" w14:textId="77777777" w:rsidTr="00354E39">
        <w:trPr>
          <w:trHeight w:val="360"/>
        </w:trPr>
        <w:tc>
          <w:tcPr>
            <w:tcW w:w="1916" w:type="dxa"/>
            <w:shd w:val="clear" w:color="auto" w:fill="BFBFBF" w:themeFill="background1" w:themeFillShade="BF"/>
            <w:vAlign w:val="center"/>
          </w:tcPr>
          <w:p w14:paraId="4D1F11D8" w14:textId="4B7ED216" w:rsidR="00A85C95" w:rsidRPr="00B72280" w:rsidRDefault="00A85C95" w:rsidP="00354E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Previous history of preterm birth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3BFC6B87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5DB5EEA3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4" w:type="dxa"/>
            <w:shd w:val="clear" w:color="auto" w:fill="BFBFBF" w:themeFill="background1" w:themeFillShade="BF"/>
            <w:vAlign w:val="center"/>
          </w:tcPr>
          <w:p w14:paraId="2790BFD4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BFBFBF" w:themeFill="background1" w:themeFillShade="BF"/>
            <w:vAlign w:val="center"/>
          </w:tcPr>
          <w:p w14:paraId="771BEEF8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05ABA0D3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5C95" w:rsidRPr="00B72280" w14:paraId="788B04FB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1F01795F" w14:textId="7F93AA10" w:rsidR="00A85C95" w:rsidRPr="00B72280" w:rsidRDefault="00A85C95" w:rsidP="00A85C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Yes</w:t>
            </w:r>
          </w:p>
        </w:tc>
        <w:tc>
          <w:tcPr>
            <w:tcW w:w="1350" w:type="dxa"/>
            <w:vAlign w:val="center"/>
          </w:tcPr>
          <w:p w14:paraId="1699E6CA" w14:textId="4B1ED123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2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06</w:t>
            </w:r>
          </w:p>
        </w:tc>
        <w:tc>
          <w:tcPr>
            <w:tcW w:w="1620" w:type="dxa"/>
            <w:vAlign w:val="center"/>
          </w:tcPr>
          <w:p w14:paraId="29378C7B" w14:textId="23016911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88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82 (7.8)</w:t>
            </w:r>
          </w:p>
        </w:tc>
        <w:tc>
          <w:tcPr>
            <w:tcW w:w="1684" w:type="dxa"/>
            <w:vAlign w:val="center"/>
          </w:tcPr>
          <w:p w14:paraId="53150DE5" w14:textId="2A84EA97" w:rsidR="00A85C95" w:rsidRPr="00B72280" w:rsidRDefault="00927569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54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70 (21.1)</w:t>
            </w:r>
          </w:p>
        </w:tc>
        <w:tc>
          <w:tcPr>
            <w:tcW w:w="1440" w:type="dxa"/>
            <w:vAlign w:val="center"/>
          </w:tcPr>
          <w:p w14:paraId="69C2E168" w14:textId="4B558430" w:rsidR="00A85C95" w:rsidRPr="00B72280" w:rsidRDefault="00927569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65 (2.9)</w:t>
            </w:r>
          </w:p>
        </w:tc>
        <w:tc>
          <w:tcPr>
            <w:tcW w:w="1530" w:type="dxa"/>
            <w:vAlign w:val="center"/>
          </w:tcPr>
          <w:p w14:paraId="744E3D1A" w14:textId="4400BCC5" w:rsidR="00A85C95" w:rsidRPr="00B72280" w:rsidRDefault="00927569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47 (1.8)</w:t>
            </w:r>
          </w:p>
        </w:tc>
      </w:tr>
      <w:tr w:rsidR="00A85C95" w:rsidRPr="00B72280" w14:paraId="229F32A8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0D23E825" w14:textId="5EF02205" w:rsidR="00A85C95" w:rsidRPr="00B72280" w:rsidRDefault="00A85C95" w:rsidP="00A85C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No</w:t>
            </w:r>
          </w:p>
        </w:tc>
        <w:tc>
          <w:tcPr>
            <w:tcW w:w="1350" w:type="dxa"/>
            <w:vAlign w:val="center"/>
          </w:tcPr>
          <w:p w14:paraId="358D9E12" w14:textId="4A3CD056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8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79</w:t>
            </w:r>
          </w:p>
        </w:tc>
        <w:tc>
          <w:tcPr>
            <w:tcW w:w="1620" w:type="dxa"/>
            <w:vAlign w:val="center"/>
          </w:tcPr>
          <w:p w14:paraId="14F5EF16" w14:textId="153EF794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65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06 (8.8)</w:t>
            </w:r>
          </w:p>
        </w:tc>
        <w:tc>
          <w:tcPr>
            <w:tcW w:w="1684" w:type="dxa"/>
            <w:vAlign w:val="center"/>
          </w:tcPr>
          <w:p w14:paraId="39E1CA9A" w14:textId="5161CB92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84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41 (7.6)</w:t>
            </w:r>
          </w:p>
        </w:tc>
        <w:tc>
          <w:tcPr>
            <w:tcW w:w="1440" w:type="dxa"/>
            <w:vAlign w:val="center"/>
          </w:tcPr>
          <w:p w14:paraId="262644D9" w14:textId="2ABCF2D7" w:rsidR="00A85C95" w:rsidRPr="00B72280" w:rsidRDefault="00927569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1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07 (0.8)</w:t>
            </w:r>
          </w:p>
        </w:tc>
        <w:tc>
          <w:tcPr>
            <w:tcW w:w="1530" w:type="dxa"/>
            <w:vAlign w:val="center"/>
          </w:tcPr>
          <w:p w14:paraId="252BF693" w14:textId="6B56AE53" w:rsidR="00A85C95" w:rsidRPr="00B72280" w:rsidRDefault="00927569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58 (0.4)</w:t>
            </w:r>
          </w:p>
        </w:tc>
      </w:tr>
      <w:tr w:rsidR="00A85C95" w:rsidRPr="00B72280" w14:paraId="4657674B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7A9D9DBB" w14:textId="3D55FD8C" w:rsidR="00A85C95" w:rsidRPr="00B72280" w:rsidRDefault="00A85C95" w:rsidP="00A85C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Nulliparous</w:t>
            </w:r>
          </w:p>
        </w:tc>
        <w:tc>
          <w:tcPr>
            <w:tcW w:w="1350" w:type="dxa"/>
            <w:vAlign w:val="center"/>
          </w:tcPr>
          <w:p w14:paraId="0BB8FDE8" w14:textId="25006DB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8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61</w:t>
            </w:r>
          </w:p>
        </w:tc>
        <w:tc>
          <w:tcPr>
            <w:tcW w:w="1620" w:type="dxa"/>
            <w:vAlign w:val="center"/>
          </w:tcPr>
          <w:p w14:paraId="52F16135" w14:textId="2BACA263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1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13 (8.8)</w:t>
            </w:r>
          </w:p>
        </w:tc>
        <w:tc>
          <w:tcPr>
            <w:tcW w:w="1684" w:type="dxa"/>
            <w:vAlign w:val="center"/>
          </w:tcPr>
          <w:p w14:paraId="112B0360" w14:textId="2FCB90BC" w:rsidR="00A85C95" w:rsidRPr="00B72280" w:rsidRDefault="00927569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76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99 (7.3)</w:t>
            </w:r>
          </w:p>
        </w:tc>
        <w:tc>
          <w:tcPr>
            <w:tcW w:w="1440" w:type="dxa"/>
            <w:vAlign w:val="center"/>
          </w:tcPr>
          <w:p w14:paraId="3A2D3A8A" w14:textId="2DBCEDEF" w:rsidR="00A85C95" w:rsidRPr="00B72280" w:rsidRDefault="00927569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82 (0.9)</w:t>
            </w:r>
          </w:p>
        </w:tc>
        <w:tc>
          <w:tcPr>
            <w:tcW w:w="1530" w:type="dxa"/>
            <w:vAlign w:val="center"/>
          </w:tcPr>
          <w:p w14:paraId="742B909A" w14:textId="776AA168" w:rsidR="00A85C95" w:rsidRPr="00B72280" w:rsidRDefault="00927569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32 (0.6)</w:t>
            </w:r>
          </w:p>
        </w:tc>
      </w:tr>
      <w:tr w:rsidR="00A85C95" w:rsidRPr="00B72280" w14:paraId="13A76CAC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69486714" w14:textId="26ECB4A2" w:rsidR="00A85C95" w:rsidRPr="00B72280" w:rsidRDefault="00A85C95" w:rsidP="00A85C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Missing</w:t>
            </w:r>
          </w:p>
        </w:tc>
        <w:tc>
          <w:tcPr>
            <w:tcW w:w="1350" w:type="dxa"/>
            <w:vAlign w:val="center"/>
          </w:tcPr>
          <w:p w14:paraId="19A75531" w14:textId="1C7DD92E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33</w:t>
            </w:r>
          </w:p>
        </w:tc>
        <w:tc>
          <w:tcPr>
            <w:tcW w:w="1620" w:type="dxa"/>
            <w:vAlign w:val="center"/>
          </w:tcPr>
          <w:p w14:paraId="437BF3FF" w14:textId="18DE7D98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97 (14.3)</w:t>
            </w:r>
          </w:p>
        </w:tc>
        <w:tc>
          <w:tcPr>
            <w:tcW w:w="1684" w:type="dxa"/>
            <w:vAlign w:val="center"/>
          </w:tcPr>
          <w:p w14:paraId="054C4426" w14:textId="2F7C36F8" w:rsidR="00A85C95" w:rsidRPr="00B72280" w:rsidRDefault="00927569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26 (10.6)</w:t>
            </w:r>
          </w:p>
        </w:tc>
        <w:tc>
          <w:tcPr>
            <w:tcW w:w="1440" w:type="dxa"/>
            <w:vAlign w:val="center"/>
          </w:tcPr>
          <w:p w14:paraId="59DF165B" w14:textId="74522F71" w:rsidR="00A85C95" w:rsidRPr="00B72280" w:rsidRDefault="00927569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59 (1.8)</w:t>
            </w:r>
          </w:p>
        </w:tc>
        <w:tc>
          <w:tcPr>
            <w:tcW w:w="1530" w:type="dxa"/>
            <w:vAlign w:val="center"/>
          </w:tcPr>
          <w:p w14:paraId="5E6995DF" w14:textId="2DFA4C8D" w:rsidR="00A85C95" w:rsidRPr="00B72280" w:rsidRDefault="00927569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12 (2.0)</w:t>
            </w:r>
          </w:p>
        </w:tc>
      </w:tr>
      <w:tr w:rsidR="00A85C95" w:rsidRPr="00B72280" w14:paraId="555E0979" w14:textId="77777777" w:rsidTr="00354E39">
        <w:trPr>
          <w:trHeight w:val="360"/>
        </w:trPr>
        <w:tc>
          <w:tcPr>
            <w:tcW w:w="1916" w:type="dxa"/>
            <w:shd w:val="clear" w:color="auto" w:fill="BFBFBF" w:themeFill="background1" w:themeFillShade="BF"/>
            <w:vAlign w:val="center"/>
          </w:tcPr>
          <w:p w14:paraId="1D78ADCA" w14:textId="187A2002" w:rsidR="00A85C95" w:rsidRPr="00B72280" w:rsidRDefault="00354E39" w:rsidP="00A85C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Prepregnancy </w:t>
            </w:r>
            <w:r w:rsidR="00A85C95" w:rsidRPr="00B72280">
              <w:rPr>
                <w:rFonts w:ascii="Times New Roman" w:hAnsi="Times New Roman" w:cs="Times New Roman"/>
                <w:sz w:val="20"/>
                <w:szCs w:val="20"/>
              </w:rPr>
              <w:t>BMI, kg/m</w:t>
            </w:r>
            <w:r w:rsidR="00A85C95" w:rsidRPr="00B7228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39AFEEDB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2D6B248C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4" w:type="dxa"/>
            <w:shd w:val="clear" w:color="auto" w:fill="BFBFBF" w:themeFill="background1" w:themeFillShade="BF"/>
            <w:vAlign w:val="center"/>
          </w:tcPr>
          <w:p w14:paraId="0265D24D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BFBFBF" w:themeFill="background1" w:themeFillShade="BF"/>
            <w:vAlign w:val="center"/>
          </w:tcPr>
          <w:p w14:paraId="1741735F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44F3BB1C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5C95" w:rsidRPr="00B72280" w14:paraId="6924B4D7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139E3ACE" w14:textId="1CFA54D1" w:rsidR="00A85C95" w:rsidRPr="00B72280" w:rsidRDefault="00A85C95" w:rsidP="00A85C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&lt;18.5</w:t>
            </w:r>
          </w:p>
        </w:tc>
        <w:tc>
          <w:tcPr>
            <w:tcW w:w="1350" w:type="dxa"/>
            <w:vAlign w:val="center"/>
          </w:tcPr>
          <w:p w14:paraId="3842AE21" w14:textId="444FEFBB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58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37</w:t>
            </w:r>
          </w:p>
        </w:tc>
        <w:tc>
          <w:tcPr>
            <w:tcW w:w="1620" w:type="dxa"/>
            <w:vAlign w:val="center"/>
          </w:tcPr>
          <w:p w14:paraId="711EF1CA" w14:textId="44B0C54F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38 (11.1)</w:t>
            </w:r>
          </w:p>
        </w:tc>
        <w:tc>
          <w:tcPr>
            <w:tcW w:w="1684" w:type="dxa"/>
            <w:vAlign w:val="center"/>
          </w:tcPr>
          <w:p w14:paraId="4B2ECF5D" w14:textId="3F1FFAA5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98 (9.5)</w:t>
            </w:r>
          </w:p>
        </w:tc>
        <w:tc>
          <w:tcPr>
            <w:tcW w:w="1440" w:type="dxa"/>
            <w:vAlign w:val="center"/>
          </w:tcPr>
          <w:p w14:paraId="7526D959" w14:textId="322AEBB9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04 (1.1)</w:t>
            </w:r>
          </w:p>
        </w:tc>
        <w:tc>
          <w:tcPr>
            <w:tcW w:w="1530" w:type="dxa"/>
            <w:vAlign w:val="center"/>
          </w:tcPr>
          <w:p w14:paraId="6904685D" w14:textId="1A3F3B3B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36 (0.6)</w:t>
            </w:r>
          </w:p>
        </w:tc>
      </w:tr>
      <w:tr w:rsidR="00A85C95" w:rsidRPr="00B72280" w14:paraId="01A7F965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403A7C04" w14:textId="0EB5C00E" w:rsidR="00A85C95" w:rsidRPr="00B72280" w:rsidRDefault="00A85C95" w:rsidP="00A85C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18.5-24.9</w:t>
            </w:r>
          </w:p>
        </w:tc>
        <w:tc>
          <w:tcPr>
            <w:tcW w:w="1350" w:type="dxa"/>
            <w:vAlign w:val="center"/>
          </w:tcPr>
          <w:p w14:paraId="1EB46C1D" w14:textId="015EA71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8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92</w:t>
            </w:r>
          </w:p>
        </w:tc>
        <w:tc>
          <w:tcPr>
            <w:tcW w:w="1620" w:type="dxa"/>
            <w:vAlign w:val="center"/>
          </w:tcPr>
          <w:p w14:paraId="0AA45307" w14:textId="4C8E37CC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60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50 (8.5)</w:t>
            </w:r>
          </w:p>
        </w:tc>
        <w:tc>
          <w:tcPr>
            <w:tcW w:w="1684" w:type="dxa"/>
            <w:vAlign w:val="center"/>
          </w:tcPr>
          <w:p w14:paraId="5D11F9C0" w14:textId="48DF53B9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2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63 (7.4)</w:t>
            </w:r>
          </w:p>
        </w:tc>
        <w:tc>
          <w:tcPr>
            <w:tcW w:w="1440" w:type="dxa"/>
            <w:vAlign w:val="center"/>
          </w:tcPr>
          <w:p w14:paraId="15A71C29" w14:textId="33A1DAAB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93 (0.8)</w:t>
            </w:r>
          </w:p>
        </w:tc>
        <w:tc>
          <w:tcPr>
            <w:tcW w:w="1530" w:type="dxa"/>
            <w:vAlign w:val="center"/>
          </w:tcPr>
          <w:p w14:paraId="46F00977" w14:textId="06CFFC76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94 (0.4)</w:t>
            </w:r>
          </w:p>
        </w:tc>
      </w:tr>
      <w:tr w:rsidR="00A85C95" w:rsidRPr="00B72280" w14:paraId="0A4551E7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24173F08" w14:textId="6D7E2871" w:rsidR="00A85C95" w:rsidRPr="00B72280" w:rsidRDefault="00A85C95" w:rsidP="00A85C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25-29.9</w:t>
            </w:r>
          </w:p>
        </w:tc>
        <w:tc>
          <w:tcPr>
            <w:tcW w:w="1350" w:type="dxa"/>
            <w:vAlign w:val="center"/>
          </w:tcPr>
          <w:p w14:paraId="2AD9D73F" w14:textId="609AAA4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09</w:t>
            </w:r>
          </w:p>
        </w:tc>
        <w:tc>
          <w:tcPr>
            <w:tcW w:w="1620" w:type="dxa"/>
            <w:vAlign w:val="center"/>
          </w:tcPr>
          <w:p w14:paraId="022359DB" w14:textId="06FF6D9F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9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39 (9.1)</w:t>
            </w:r>
          </w:p>
        </w:tc>
        <w:tc>
          <w:tcPr>
            <w:tcW w:w="1684" w:type="dxa"/>
            <w:vAlign w:val="center"/>
          </w:tcPr>
          <w:p w14:paraId="213AC6BE" w14:textId="3A9BBA7F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03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80 (7.8)</w:t>
            </w:r>
          </w:p>
        </w:tc>
        <w:tc>
          <w:tcPr>
            <w:tcW w:w="1440" w:type="dxa"/>
            <w:vAlign w:val="center"/>
          </w:tcPr>
          <w:p w14:paraId="66E72E3E" w14:textId="634EB061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4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95 (0.9)</w:t>
            </w:r>
          </w:p>
        </w:tc>
        <w:tc>
          <w:tcPr>
            <w:tcW w:w="1530" w:type="dxa"/>
            <w:vAlign w:val="center"/>
          </w:tcPr>
          <w:p w14:paraId="4DE5F719" w14:textId="7414ECEB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64 (0.5)</w:t>
            </w:r>
          </w:p>
        </w:tc>
      </w:tr>
      <w:tr w:rsidR="00A85C95" w:rsidRPr="00B72280" w14:paraId="6DDEA6D7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2063B9E6" w14:textId="04CF6AC5" w:rsidR="00A85C95" w:rsidRPr="00B72280" w:rsidRDefault="00A85C95" w:rsidP="00A85C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30-34.9</w:t>
            </w:r>
          </w:p>
        </w:tc>
        <w:tc>
          <w:tcPr>
            <w:tcW w:w="1350" w:type="dxa"/>
            <w:vAlign w:val="center"/>
          </w:tcPr>
          <w:p w14:paraId="2CDF8220" w14:textId="516D261F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76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89</w:t>
            </w:r>
          </w:p>
        </w:tc>
        <w:tc>
          <w:tcPr>
            <w:tcW w:w="1620" w:type="dxa"/>
            <w:vAlign w:val="center"/>
          </w:tcPr>
          <w:p w14:paraId="158FC9BD" w14:textId="101D1E71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44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43 (9.9)</w:t>
            </w:r>
          </w:p>
        </w:tc>
        <w:tc>
          <w:tcPr>
            <w:tcW w:w="1684" w:type="dxa"/>
            <w:vAlign w:val="center"/>
          </w:tcPr>
          <w:p w14:paraId="483B0F68" w14:textId="034E6F42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88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13 (8.3)</w:t>
            </w:r>
          </w:p>
        </w:tc>
        <w:tc>
          <w:tcPr>
            <w:tcW w:w="1440" w:type="dxa"/>
            <w:vAlign w:val="center"/>
          </w:tcPr>
          <w:p w14:paraId="1CCAE805" w14:textId="5CD16668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06 (1.0)</w:t>
            </w:r>
          </w:p>
        </w:tc>
        <w:tc>
          <w:tcPr>
            <w:tcW w:w="1530" w:type="dxa"/>
            <w:vAlign w:val="center"/>
          </w:tcPr>
          <w:p w14:paraId="2F33B620" w14:textId="61D1DA19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24 (0.6)</w:t>
            </w:r>
          </w:p>
        </w:tc>
      </w:tr>
      <w:tr w:rsidR="00A85C95" w:rsidRPr="00B72280" w14:paraId="7ED0337D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11B36F4F" w14:textId="272755F7" w:rsidR="00A85C95" w:rsidRPr="00B72280" w:rsidRDefault="00A85C95" w:rsidP="00A85C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35-39.9</w:t>
            </w:r>
          </w:p>
        </w:tc>
        <w:tc>
          <w:tcPr>
            <w:tcW w:w="1350" w:type="dxa"/>
            <w:vAlign w:val="center"/>
          </w:tcPr>
          <w:p w14:paraId="2BC1DE13" w14:textId="66E9F169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40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55</w:t>
            </w:r>
          </w:p>
        </w:tc>
        <w:tc>
          <w:tcPr>
            <w:tcW w:w="1620" w:type="dxa"/>
            <w:vAlign w:val="center"/>
          </w:tcPr>
          <w:p w14:paraId="47715778" w14:textId="482598F0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6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46 (10.4)</w:t>
            </w:r>
          </w:p>
        </w:tc>
        <w:tc>
          <w:tcPr>
            <w:tcW w:w="1684" w:type="dxa"/>
            <w:vAlign w:val="center"/>
          </w:tcPr>
          <w:p w14:paraId="623564E4" w14:textId="730EF7A3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40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05 (8.6)</w:t>
            </w:r>
          </w:p>
        </w:tc>
        <w:tc>
          <w:tcPr>
            <w:tcW w:w="1440" w:type="dxa"/>
            <w:vAlign w:val="center"/>
          </w:tcPr>
          <w:p w14:paraId="356C77EA" w14:textId="68529692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97 (1.0)</w:t>
            </w:r>
          </w:p>
        </w:tc>
        <w:tc>
          <w:tcPr>
            <w:tcW w:w="1530" w:type="dxa"/>
            <w:vAlign w:val="center"/>
          </w:tcPr>
          <w:p w14:paraId="64A3E68A" w14:textId="4AA8CC1F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44 (0.7)</w:t>
            </w:r>
          </w:p>
        </w:tc>
      </w:tr>
      <w:tr w:rsidR="00A85C95" w:rsidRPr="00B72280" w14:paraId="03994965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1454502D" w14:textId="77777777" w:rsidR="00A85C95" w:rsidRPr="00B72280" w:rsidRDefault="00A85C95" w:rsidP="00A85C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≥40</w:t>
            </w:r>
          </w:p>
        </w:tc>
        <w:tc>
          <w:tcPr>
            <w:tcW w:w="1350" w:type="dxa"/>
            <w:vAlign w:val="center"/>
          </w:tcPr>
          <w:p w14:paraId="01949B4E" w14:textId="501BD103" w:rsidR="00A85C95" w:rsidRPr="00B72280" w:rsidRDefault="00A85C95" w:rsidP="00D33F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26</w:t>
            </w:r>
          </w:p>
        </w:tc>
        <w:tc>
          <w:tcPr>
            <w:tcW w:w="1620" w:type="dxa"/>
            <w:vAlign w:val="center"/>
          </w:tcPr>
          <w:p w14:paraId="3D16A15B" w14:textId="6568F864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2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10 (11.1)</w:t>
            </w:r>
          </w:p>
        </w:tc>
        <w:tc>
          <w:tcPr>
            <w:tcW w:w="1684" w:type="dxa"/>
            <w:vAlign w:val="center"/>
          </w:tcPr>
          <w:p w14:paraId="2838E55F" w14:textId="203F1F0E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81 (9.1)</w:t>
            </w:r>
          </w:p>
        </w:tc>
        <w:tc>
          <w:tcPr>
            <w:tcW w:w="1440" w:type="dxa"/>
            <w:vAlign w:val="center"/>
          </w:tcPr>
          <w:p w14:paraId="29C42D21" w14:textId="4367435E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55 (1.1)</w:t>
            </w:r>
          </w:p>
        </w:tc>
        <w:tc>
          <w:tcPr>
            <w:tcW w:w="1530" w:type="dxa"/>
            <w:vAlign w:val="center"/>
          </w:tcPr>
          <w:p w14:paraId="437F3ECE" w14:textId="48AB8F56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74 (0.9)</w:t>
            </w:r>
          </w:p>
        </w:tc>
      </w:tr>
      <w:tr w:rsidR="00A85C95" w:rsidRPr="00B72280" w14:paraId="2D1EDF22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2AA15207" w14:textId="77777777" w:rsidR="00A85C95" w:rsidRPr="00B72280" w:rsidRDefault="00A85C95" w:rsidP="00A85C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Missing</w:t>
            </w:r>
          </w:p>
        </w:tc>
        <w:tc>
          <w:tcPr>
            <w:tcW w:w="1350" w:type="dxa"/>
            <w:vAlign w:val="center"/>
          </w:tcPr>
          <w:p w14:paraId="09D4A213" w14:textId="562E2E3D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64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71</w:t>
            </w:r>
          </w:p>
        </w:tc>
        <w:tc>
          <w:tcPr>
            <w:tcW w:w="1620" w:type="dxa"/>
            <w:vAlign w:val="center"/>
          </w:tcPr>
          <w:p w14:paraId="3D5A69FA" w14:textId="070DFFEE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72 (12.5)</w:t>
            </w:r>
          </w:p>
        </w:tc>
        <w:tc>
          <w:tcPr>
            <w:tcW w:w="1684" w:type="dxa"/>
            <w:vAlign w:val="center"/>
          </w:tcPr>
          <w:p w14:paraId="50A062B4" w14:textId="309729CA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96 (9.7)</w:t>
            </w:r>
          </w:p>
        </w:tc>
        <w:tc>
          <w:tcPr>
            <w:tcW w:w="1440" w:type="dxa"/>
            <w:vAlign w:val="center"/>
          </w:tcPr>
          <w:p w14:paraId="352F0D3A" w14:textId="6B904F4D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63 (1.5)</w:t>
            </w:r>
          </w:p>
        </w:tc>
        <w:tc>
          <w:tcPr>
            <w:tcW w:w="1530" w:type="dxa"/>
            <w:vAlign w:val="center"/>
          </w:tcPr>
          <w:p w14:paraId="57568450" w14:textId="78A6BA6B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13 (1.3)</w:t>
            </w:r>
          </w:p>
        </w:tc>
      </w:tr>
      <w:tr w:rsidR="00A85C95" w:rsidRPr="00B72280" w14:paraId="26F9F6D4" w14:textId="77777777" w:rsidTr="00354E39">
        <w:trPr>
          <w:trHeight w:val="360"/>
        </w:trPr>
        <w:tc>
          <w:tcPr>
            <w:tcW w:w="1916" w:type="dxa"/>
            <w:shd w:val="clear" w:color="auto" w:fill="BFBFBF" w:themeFill="background1" w:themeFillShade="BF"/>
            <w:vAlign w:val="center"/>
          </w:tcPr>
          <w:p w14:paraId="13A936E4" w14:textId="2649D05D" w:rsidR="00A85C95" w:rsidRPr="00B72280" w:rsidRDefault="00354E39" w:rsidP="00A85C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Infant sex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5DAB8239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17AFA3CB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4" w:type="dxa"/>
            <w:shd w:val="clear" w:color="auto" w:fill="BFBFBF" w:themeFill="background1" w:themeFillShade="BF"/>
            <w:vAlign w:val="center"/>
          </w:tcPr>
          <w:p w14:paraId="482B697A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BFBFBF" w:themeFill="background1" w:themeFillShade="BF"/>
            <w:vAlign w:val="center"/>
          </w:tcPr>
          <w:p w14:paraId="447A5924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24BAA288" w14:textId="77777777" w:rsidR="00A85C95" w:rsidRPr="00B72280" w:rsidRDefault="00A85C95" w:rsidP="00A85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7569" w:rsidRPr="00B72280" w14:paraId="22C8DB67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5CB2A7DD" w14:textId="4C11DED4" w:rsidR="00927569" w:rsidRPr="00B72280" w:rsidRDefault="00927569" w:rsidP="009275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Boys</w:t>
            </w:r>
          </w:p>
        </w:tc>
        <w:tc>
          <w:tcPr>
            <w:tcW w:w="1350" w:type="dxa"/>
            <w:vAlign w:val="center"/>
          </w:tcPr>
          <w:p w14:paraId="4CDEC358" w14:textId="5B546346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16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06</w:t>
            </w:r>
          </w:p>
        </w:tc>
        <w:tc>
          <w:tcPr>
            <w:tcW w:w="1620" w:type="dxa"/>
            <w:vAlign w:val="center"/>
          </w:tcPr>
          <w:p w14:paraId="18F8DCB0" w14:textId="7343DF9C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8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35 (9.8)</w:t>
            </w:r>
          </w:p>
        </w:tc>
        <w:tc>
          <w:tcPr>
            <w:tcW w:w="1684" w:type="dxa"/>
            <w:vAlign w:val="center"/>
          </w:tcPr>
          <w:p w14:paraId="1E371DFD" w14:textId="1FD84115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8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09 (8.3)</w:t>
            </w:r>
          </w:p>
        </w:tc>
        <w:tc>
          <w:tcPr>
            <w:tcW w:w="1440" w:type="dxa"/>
            <w:vAlign w:val="center"/>
          </w:tcPr>
          <w:p w14:paraId="4386226A" w14:textId="72A29209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01 (0.9)</w:t>
            </w:r>
          </w:p>
        </w:tc>
        <w:tc>
          <w:tcPr>
            <w:tcW w:w="1530" w:type="dxa"/>
            <w:vAlign w:val="center"/>
          </w:tcPr>
          <w:p w14:paraId="0BE31C7F" w14:textId="06D18115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25 (0.6)</w:t>
            </w:r>
          </w:p>
        </w:tc>
      </w:tr>
      <w:tr w:rsidR="00927569" w:rsidRPr="00B72280" w14:paraId="2D276833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6A83FAC9" w14:textId="649E5470" w:rsidR="00927569" w:rsidRPr="00B72280" w:rsidRDefault="00927569" w:rsidP="009275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Girls</w:t>
            </w:r>
          </w:p>
        </w:tc>
        <w:tc>
          <w:tcPr>
            <w:tcW w:w="1350" w:type="dxa"/>
            <w:vAlign w:val="center"/>
          </w:tcPr>
          <w:p w14:paraId="6438EBE6" w14:textId="49169BC3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07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73</w:t>
            </w:r>
          </w:p>
        </w:tc>
        <w:tc>
          <w:tcPr>
            <w:tcW w:w="1620" w:type="dxa"/>
            <w:vAlign w:val="center"/>
          </w:tcPr>
          <w:p w14:paraId="76BED28F" w14:textId="57D219E1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96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63 (8.8)</w:t>
            </w:r>
          </w:p>
        </w:tc>
        <w:tc>
          <w:tcPr>
            <w:tcW w:w="1684" w:type="dxa"/>
            <w:vAlign w:val="center"/>
          </w:tcPr>
          <w:p w14:paraId="11A0A965" w14:textId="46457B93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29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27 (7.4)</w:t>
            </w:r>
          </w:p>
        </w:tc>
        <w:tc>
          <w:tcPr>
            <w:tcW w:w="1440" w:type="dxa"/>
            <w:vAlign w:val="center"/>
          </w:tcPr>
          <w:p w14:paraId="5B8F3B77" w14:textId="61C96917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04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12 (0.8)</w:t>
            </w:r>
          </w:p>
        </w:tc>
        <w:tc>
          <w:tcPr>
            <w:tcW w:w="1530" w:type="dxa"/>
            <w:vAlign w:val="center"/>
          </w:tcPr>
          <w:p w14:paraId="20E931C7" w14:textId="2E51C16C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  <w:r w:rsidR="00D33F93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24 (0.5)</w:t>
            </w:r>
          </w:p>
        </w:tc>
      </w:tr>
      <w:tr w:rsidR="00927569" w:rsidRPr="00B72280" w14:paraId="2B1C7C98" w14:textId="77777777" w:rsidTr="00354E39">
        <w:trPr>
          <w:trHeight w:val="360"/>
        </w:trPr>
        <w:tc>
          <w:tcPr>
            <w:tcW w:w="9540" w:type="dxa"/>
            <w:gridSpan w:val="6"/>
            <w:shd w:val="clear" w:color="auto" w:fill="BFBFBF" w:themeFill="background1" w:themeFillShade="BF"/>
            <w:vAlign w:val="center"/>
          </w:tcPr>
          <w:p w14:paraId="66963281" w14:textId="7CA1EF5C" w:rsidR="00927569" w:rsidRPr="00B72280" w:rsidRDefault="00354E39" w:rsidP="009275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Smoking before pregnancy</w:t>
            </w:r>
          </w:p>
        </w:tc>
      </w:tr>
      <w:tr w:rsidR="00927569" w:rsidRPr="00B72280" w14:paraId="42FA6E35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7EE4A51D" w14:textId="77777777" w:rsidR="00927569" w:rsidRPr="00B72280" w:rsidRDefault="00927569" w:rsidP="009275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Yes</w:t>
            </w:r>
          </w:p>
        </w:tc>
        <w:tc>
          <w:tcPr>
            <w:tcW w:w="1350" w:type="dxa"/>
            <w:vAlign w:val="center"/>
          </w:tcPr>
          <w:p w14:paraId="249F37D5" w14:textId="30B682F1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35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75</w:t>
            </w:r>
          </w:p>
        </w:tc>
        <w:tc>
          <w:tcPr>
            <w:tcW w:w="1620" w:type="dxa"/>
            <w:vAlign w:val="center"/>
          </w:tcPr>
          <w:p w14:paraId="0B2DA83F" w14:textId="14321549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12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15 (12.3)</w:t>
            </w:r>
          </w:p>
        </w:tc>
        <w:tc>
          <w:tcPr>
            <w:tcW w:w="1684" w:type="dxa"/>
            <w:vAlign w:val="center"/>
          </w:tcPr>
          <w:p w14:paraId="719C1F66" w14:textId="2999268E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59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22 (10.2)</w:t>
            </w:r>
          </w:p>
        </w:tc>
        <w:tc>
          <w:tcPr>
            <w:tcW w:w="1440" w:type="dxa"/>
            <w:vAlign w:val="center"/>
          </w:tcPr>
          <w:p w14:paraId="0D6D73D5" w14:textId="07E1C237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84 (1.3)</w:t>
            </w:r>
          </w:p>
        </w:tc>
        <w:tc>
          <w:tcPr>
            <w:tcW w:w="1530" w:type="dxa"/>
            <w:vAlign w:val="center"/>
          </w:tcPr>
          <w:p w14:paraId="3B017BE2" w14:textId="166BB6BF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09 (0.8)</w:t>
            </w:r>
          </w:p>
        </w:tc>
      </w:tr>
      <w:tr w:rsidR="00927569" w:rsidRPr="00B72280" w14:paraId="20B26397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1C62D0AE" w14:textId="77777777" w:rsidR="00927569" w:rsidRPr="00B72280" w:rsidRDefault="00927569" w:rsidP="009275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No</w:t>
            </w:r>
          </w:p>
        </w:tc>
        <w:tc>
          <w:tcPr>
            <w:tcW w:w="1350" w:type="dxa"/>
            <w:vAlign w:val="center"/>
          </w:tcPr>
          <w:p w14:paraId="15EC6C7E" w14:textId="3A90C99D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87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04</w:t>
            </w:r>
          </w:p>
        </w:tc>
        <w:tc>
          <w:tcPr>
            <w:tcW w:w="1620" w:type="dxa"/>
            <w:vAlign w:val="center"/>
          </w:tcPr>
          <w:p w14:paraId="2A0AE9FA" w14:textId="78B42F6E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66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83 (9.0)</w:t>
            </w:r>
          </w:p>
        </w:tc>
        <w:tc>
          <w:tcPr>
            <w:tcW w:w="1684" w:type="dxa"/>
            <w:vAlign w:val="center"/>
          </w:tcPr>
          <w:p w14:paraId="7FBEEB3E" w14:textId="18F899D4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60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14 (7.6)</w:t>
            </w:r>
          </w:p>
        </w:tc>
        <w:tc>
          <w:tcPr>
            <w:tcW w:w="1440" w:type="dxa"/>
            <w:vAlign w:val="center"/>
          </w:tcPr>
          <w:p w14:paraId="5A53980B" w14:textId="7AE4763E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90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29 (0.8)</w:t>
            </w:r>
          </w:p>
        </w:tc>
        <w:tc>
          <w:tcPr>
            <w:tcW w:w="1530" w:type="dxa"/>
            <w:vAlign w:val="center"/>
          </w:tcPr>
          <w:p w14:paraId="53FCB4D6" w14:textId="3D4E8219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15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40 (0.5)</w:t>
            </w:r>
          </w:p>
        </w:tc>
      </w:tr>
      <w:tr w:rsidR="00927569" w:rsidRPr="00B72280" w14:paraId="03455A4E" w14:textId="77777777" w:rsidTr="00354E39">
        <w:trPr>
          <w:trHeight w:val="360"/>
        </w:trPr>
        <w:tc>
          <w:tcPr>
            <w:tcW w:w="9540" w:type="dxa"/>
            <w:gridSpan w:val="6"/>
            <w:shd w:val="clear" w:color="auto" w:fill="BFBFBF" w:themeFill="background1" w:themeFillShade="BF"/>
            <w:vAlign w:val="center"/>
          </w:tcPr>
          <w:p w14:paraId="1F39B0EE" w14:textId="550B4AD4" w:rsidR="00927569" w:rsidRPr="00B72280" w:rsidRDefault="00927569" w:rsidP="009275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Smoking d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uring the first trimester</w:t>
            </w:r>
          </w:p>
        </w:tc>
      </w:tr>
      <w:tr w:rsidR="00927569" w:rsidRPr="00B72280" w14:paraId="3DA95CB0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16A60C86" w14:textId="77777777" w:rsidR="00927569" w:rsidRPr="00B72280" w:rsidRDefault="00927569" w:rsidP="009275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Yes</w:t>
            </w:r>
          </w:p>
        </w:tc>
        <w:tc>
          <w:tcPr>
            <w:tcW w:w="1350" w:type="dxa"/>
            <w:vAlign w:val="center"/>
          </w:tcPr>
          <w:p w14:paraId="7B3B2E45" w14:textId="3572EBA4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04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62</w:t>
            </w:r>
          </w:p>
        </w:tc>
        <w:tc>
          <w:tcPr>
            <w:tcW w:w="1620" w:type="dxa"/>
            <w:vAlign w:val="center"/>
          </w:tcPr>
          <w:p w14:paraId="286B09C0" w14:textId="507E498F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55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80 (13.4)</w:t>
            </w:r>
          </w:p>
        </w:tc>
        <w:tc>
          <w:tcPr>
            <w:tcW w:w="1684" w:type="dxa"/>
            <w:vAlign w:val="center"/>
          </w:tcPr>
          <w:p w14:paraId="2D61C7D1" w14:textId="0C7290C9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11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33 (11.1)</w:t>
            </w:r>
          </w:p>
        </w:tc>
        <w:tc>
          <w:tcPr>
            <w:tcW w:w="1440" w:type="dxa"/>
            <w:vAlign w:val="center"/>
          </w:tcPr>
          <w:p w14:paraId="1B3B7831" w14:textId="791BB700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441 (1.5)</w:t>
            </w:r>
          </w:p>
        </w:tc>
        <w:tc>
          <w:tcPr>
            <w:tcW w:w="1530" w:type="dxa"/>
            <w:vAlign w:val="center"/>
          </w:tcPr>
          <w:p w14:paraId="537EAC6B" w14:textId="6EF99642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06 (0.8)</w:t>
            </w:r>
          </w:p>
        </w:tc>
      </w:tr>
      <w:tr w:rsidR="00927569" w:rsidRPr="00B72280" w14:paraId="4367DF69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2555A148" w14:textId="77777777" w:rsidR="00927569" w:rsidRPr="00B72280" w:rsidRDefault="00927569" w:rsidP="009275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No</w:t>
            </w:r>
          </w:p>
        </w:tc>
        <w:tc>
          <w:tcPr>
            <w:tcW w:w="1350" w:type="dxa"/>
            <w:vAlign w:val="center"/>
          </w:tcPr>
          <w:p w14:paraId="61191CB9" w14:textId="29A59628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18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17</w:t>
            </w:r>
          </w:p>
        </w:tc>
        <w:tc>
          <w:tcPr>
            <w:tcW w:w="1620" w:type="dxa"/>
            <w:vAlign w:val="center"/>
          </w:tcPr>
          <w:p w14:paraId="1B6FCFAF" w14:textId="71A2C528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22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18 (9.0)</w:t>
            </w:r>
          </w:p>
        </w:tc>
        <w:tc>
          <w:tcPr>
            <w:tcW w:w="1684" w:type="dxa"/>
            <w:vAlign w:val="center"/>
          </w:tcPr>
          <w:p w14:paraId="2B7F2453" w14:textId="2105DDD3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07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03 (7.6)</w:t>
            </w:r>
          </w:p>
        </w:tc>
        <w:tc>
          <w:tcPr>
            <w:tcW w:w="1440" w:type="dxa"/>
            <w:vAlign w:val="center"/>
          </w:tcPr>
          <w:p w14:paraId="47A13D06" w14:textId="3748628D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96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72 (0.8)</w:t>
            </w:r>
          </w:p>
        </w:tc>
        <w:tc>
          <w:tcPr>
            <w:tcW w:w="1530" w:type="dxa"/>
            <w:vAlign w:val="center"/>
          </w:tcPr>
          <w:p w14:paraId="0FAEE3DA" w14:textId="78065669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18</w:t>
            </w:r>
            <w:r w:rsidR="004E130D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43 (0.5)</w:t>
            </w:r>
          </w:p>
        </w:tc>
      </w:tr>
      <w:tr w:rsidR="00927569" w:rsidRPr="00B72280" w14:paraId="60E1A6A3" w14:textId="77777777" w:rsidTr="00354E39">
        <w:trPr>
          <w:trHeight w:val="360"/>
        </w:trPr>
        <w:tc>
          <w:tcPr>
            <w:tcW w:w="9540" w:type="dxa"/>
            <w:gridSpan w:val="6"/>
            <w:shd w:val="clear" w:color="auto" w:fill="BFBFBF" w:themeFill="background1" w:themeFillShade="BF"/>
            <w:vAlign w:val="center"/>
          </w:tcPr>
          <w:p w14:paraId="6FE936A1" w14:textId="01AB83E6" w:rsidR="00927569" w:rsidRPr="00B72280" w:rsidRDefault="00927569" w:rsidP="009275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Smoking du</w:t>
            </w:r>
            <w:r w:rsidR="00354E39" w:rsidRPr="00B72280">
              <w:rPr>
                <w:rFonts w:ascii="Times New Roman" w:hAnsi="Times New Roman" w:cs="Times New Roman"/>
                <w:sz w:val="20"/>
                <w:szCs w:val="20"/>
              </w:rPr>
              <w:t>ring the second trimester</w:t>
            </w:r>
          </w:p>
        </w:tc>
      </w:tr>
      <w:tr w:rsidR="00927569" w:rsidRPr="00B72280" w14:paraId="19153E7D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4BC2A7A3" w14:textId="77777777" w:rsidR="00927569" w:rsidRPr="00B72280" w:rsidRDefault="00927569" w:rsidP="009275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Yes</w:t>
            </w:r>
          </w:p>
        </w:tc>
        <w:tc>
          <w:tcPr>
            <w:tcW w:w="1350" w:type="dxa"/>
            <w:vAlign w:val="center"/>
          </w:tcPr>
          <w:p w14:paraId="05A5EBB0" w14:textId="0C651178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39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789</w:t>
            </w:r>
          </w:p>
        </w:tc>
        <w:tc>
          <w:tcPr>
            <w:tcW w:w="1620" w:type="dxa"/>
            <w:vAlign w:val="center"/>
          </w:tcPr>
          <w:p w14:paraId="494F7FC0" w14:textId="064FDEA4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27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06 (13.9)</w:t>
            </w:r>
          </w:p>
        </w:tc>
        <w:tc>
          <w:tcPr>
            <w:tcW w:w="1684" w:type="dxa"/>
            <w:vAlign w:val="center"/>
          </w:tcPr>
          <w:p w14:paraId="09E4C72A" w14:textId="29FEA705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88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306 (11.5)</w:t>
            </w:r>
          </w:p>
        </w:tc>
        <w:tc>
          <w:tcPr>
            <w:tcW w:w="1440" w:type="dxa"/>
            <w:vAlign w:val="center"/>
          </w:tcPr>
          <w:p w14:paraId="28B944A4" w14:textId="55B52377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32 (1.5)</w:t>
            </w:r>
          </w:p>
        </w:tc>
        <w:tc>
          <w:tcPr>
            <w:tcW w:w="1530" w:type="dxa"/>
            <w:vAlign w:val="center"/>
          </w:tcPr>
          <w:p w14:paraId="7F4F1CEA" w14:textId="3E799838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568 (0.8)</w:t>
            </w:r>
          </w:p>
        </w:tc>
      </w:tr>
      <w:tr w:rsidR="00927569" w:rsidRPr="00B72280" w14:paraId="339C5888" w14:textId="77777777" w:rsidTr="00354E39">
        <w:trPr>
          <w:trHeight w:val="360"/>
        </w:trPr>
        <w:tc>
          <w:tcPr>
            <w:tcW w:w="1916" w:type="dxa"/>
            <w:vAlign w:val="center"/>
          </w:tcPr>
          <w:p w14:paraId="5F0AF017" w14:textId="77777777" w:rsidR="00927569" w:rsidRPr="00B72280" w:rsidRDefault="00927569" w:rsidP="009275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 xml:space="preserve">    No</w:t>
            </w:r>
          </w:p>
        </w:tc>
        <w:tc>
          <w:tcPr>
            <w:tcW w:w="1350" w:type="dxa"/>
            <w:vAlign w:val="center"/>
          </w:tcPr>
          <w:p w14:paraId="41A9826A" w14:textId="0B7DEB8F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83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690</w:t>
            </w:r>
          </w:p>
        </w:tc>
        <w:tc>
          <w:tcPr>
            <w:tcW w:w="1620" w:type="dxa"/>
            <w:vAlign w:val="center"/>
          </w:tcPr>
          <w:p w14:paraId="1EFCF11B" w14:textId="0F266A97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51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92 (9.0)</w:t>
            </w:r>
          </w:p>
        </w:tc>
        <w:tc>
          <w:tcPr>
            <w:tcW w:w="1684" w:type="dxa"/>
            <w:vAlign w:val="center"/>
          </w:tcPr>
          <w:p w14:paraId="68BA4F0E" w14:textId="01E9EDAE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830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930 (7.6)</w:t>
            </w:r>
          </w:p>
        </w:tc>
        <w:tc>
          <w:tcPr>
            <w:tcW w:w="1440" w:type="dxa"/>
            <w:vAlign w:val="center"/>
          </w:tcPr>
          <w:p w14:paraId="4E77B968" w14:textId="211E7F19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99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281 (0.8)</w:t>
            </w:r>
          </w:p>
        </w:tc>
        <w:tc>
          <w:tcPr>
            <w:tcW w:w="1530" w:type="dxa"/>
            <w:vAlign w:val="center"/>
          </w:tcPr>
          <w:p w14:paraId="6210A525" w14:textId="59D183AB" w:rsidR="00927569" w:rsidRPr="00B72280" w:rsidRDefault="00927569" w:rsidP="009275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121</w:t>
            </w:r>
            <w:r w:rsidR="00AD4005" w:rsidRPr="00B7228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B72280">
              <w:rPr>
                <w:rFonts w:ascii="Times New Roman" w:hAnsi="Times New Roman" w:cs="Times New Roman"/>
                <w:sz w:val="20"/>
                <w:szCs w:val="20"/>
              </w:rPr>
              <w:t>081 (0.5)</w:t>
            </w:r>
          </w:p>
        </w:tc>
      </w:tr>
    </w:tbl>
    <w:p w14:paraId="13EC7D71" w14:textId="4539FFD5" w:rsidR="00F320BD" w:rsidRPr="00B72280" w:rsidRDefault="00F320BD" w:rsidP="005B1DCF">
      <w:pPr>
        <w:rPr>
          <w:rFonts w:ascii="Times New Roman" w:hAnsi="Times New Roman" w:cs="Times New Roman"/>
          <w:sz w:val="24"/>
          <w:szCs w:val="24"/>
        </w:rPr>
      </w:pPr>
    </w:p>
    <w:sectPr w:rsidR="00F320BD" w:rsidRPr="00B72280" w:rsidSect="00E729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AC939" w14:textId="77777777" w:rsidR="00E729E7" w:rsidRDefault="00E729E7" w:rsidP="00222A47">
      <w:pPr>
        <w:spacing w:after="0" w:line="240" w:lineRule="auto"/>
      </w:pPr>
      <w:r>
        <w:separator/>
      </w:r>
    </w:p>
  </w:endnote>
  <w:endnote w:type="continuationSeparator" w:id="0">
    <w:p w14:paraId="2E1FA90E" w14:textId="77777777" w:rsidR="00E729E7" w:rsidRDefault="00E729E7" w:rsidP="00222A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51F2BD" w14:textId="77777777" w:rsidR="00E729E7" w:rsidRDefault="00E729E7" w:rsidP="00222A47">
      <w:pPr>
        <w:spacing w:after="0" w:line="240" w:lineRule="auto"/>
      </w:pPr>
      <w:r>
        <w:separator/>
      </w:r>
    </w:p>
  </w:footnote>
  <w:footnote w:type="continuationSeparator" w:id="0">
    <w:p w14:paraId="6C233D48" w14:textId="77777777" w:rsidR="00E729E7" w:rsidRDefault="00E729E7" w:rsidP="00222A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E43A4A"/>
    <w:multiLevelType w:val="hybridMultilevel"/>
    <w:tmpl w:val="57C4935E"/>
    <w:lvl w:ilvl="0" w:tplc="142C3E02">
      <w:start w:val="16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011C6"/>
    <w:multiLevelType w:val="hybridMultilevel"/>
    <w:tmpl w:val="375C1050"/>
    <w:lvl w:ilvl="0" w:tplc="6A1E874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wMDIzszSwsDQyNDRV0lEKTi0uzszPAykwqQUAeJsTr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Lance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x2z0fazopzezqepr5zvtra20fss2ptt5xw5&quot;&gt;Low smoking and PTB&lt;record-ids&gt;&lt;item&gt;1&lt;/item&gt;&lt;item&gt;3&lt;/item&gt;&lt;item&gt;4&lt;/item&gt;&lt;item&gt;6&lt;/item&gt;&lt;item&gt;8&lt;/item&gt;&lt;item&gt;9&lt;/item&gt;&lt;item&gt;12&lt;/item&gt;&lt;item&gt;13&lt;/item&gt;&lt;item&gt;14&lt;/item&gt;&lt;item&gt;16&lt;/item&gt;&lt;item&gt;17&lt;/item&gt;&lt;item&gt;20&lt;/item&gt;&lt;item&gt;23&lt;/item&gt;&lt;item&gt;24&lt;/item&gt;&lt;item&gt;25&lt;/item&gt;&lt;item&gt;27&lt;/item&gt;&lt;item&gt;28&lt;/item&gt;&lt;item&gt;29&lt;/item&gt;&lt;item&gt;30&lt;/item&gt;&lt;item&gt;31&lt;/item&gt;&lt;item&gt;32&lt;/item&gt;&lt;item&gt;33&lt;/item&gt;&lt;item&gt;35&lt;/item&gt;&lt;item&gt;36&lt;/item&gt;&lt;item&gt;37&lt;/item&gt;&lt;item&gt;38&lt;/item&gt;&lt;item&gt;40&lt;/item&gt;&lt;item&gt;41&lt;/item&gt;&lt;item&gt;43&lt;/item&gt;&lt;item&gt;45&lt;/item&gt;&lt;item&gt;46&lt;/item&gt;&lt;item&gt;47&lt;/item&gt;&lt;item&gt;48&lt;/item&gt;&lt;/record-ids&gt;&lt;/item&gt;&lt;/Libraries&gt;"/>
  </w:docVars>
  <w:rsids>
    <w:rsidRoot w:val="008D615C"/>
    <w:rsid w:val="00002A7F"/>
    <w:rsid w:val="0000553B"/>
    <w:rsid w:val="00006640"/>
    <w:rsid w:val="0000754C"/>
    <w:rsid w:val="000113EA"/>
    <w:rsid w:val="00011686"/>
    <w:rsid w:val="00011D52"/>
    <w:rsid w:val="00013A7D"/>
    <w:rsid w:val="00013F1D"/>
    <w:rsid w:val="0001512D"/>
    <w:rsid w:val="000154FD"/>
    <w:rsid w:val="00015C19"/>
    <w:rsid w:val="00016CB9"/>
    <w:rsid w:val="0001762E"/>
    <w:rsid w:val="00020FCA"/>
    <w:rsid w:val="0002172E"/>
    <w:rsid w:val="000217AA"/>
    <w:rsid w:val="00022576"/>
    <w:rsid w:val="0002356F"/>
    <w:rsid w:val="000258D8"/>
    <w:rsid w:val="000261AD"/>
    <w:rsid w:val="00035424"/>
    <w:rsid w:val="000369A7"/>
    <w:rsid w:val="000435AC"/>
    <w:rsid w:val="00043E65"/>
    <w:rsid w:val="00045BC9"/>
    <w:rsid w:val="000473AB"/>
    <w:rsid w:val="00047BEA"/>
    <w:rsid w:val="0005670A"/>
    <w:rsid w:val="0005703A"/>
    <w:rsid w:val="000572B2"/>
    <w:rsid w:val="0005770C"/>
    <w:rsid w:val="0006017D"/>
    <w:rsid w:val="000611E5"/>
    <w:rsid w:val="00061FDC"/>
    <w:rsid w:val="000637C9"/>
    <w:rsid w:val="00063DFD"/>
    <w:rsid w:val="000661F8"/>
    <w:rsid w:val="0006766A"/>
    <w:rsid w:val="00070664"/>
    <w:rsid w:val="0007197C"/>
    <w:rsid w:val="00074990"/>
    <w:rsid w:val="00074E75"/>
    <w:rsid w:val="00075170"/>
    <w:rsid w:val="00075A05"/>
    <w:rsid w:val="00075CE3"/>
    <w:rsid w:val="000768DA"/>
    <w:rsid w:val="00077121"/>
    <w:rsid w:val="0007756A"/>
    <w:rsid w:val="00080D69"/>
    <w:rsid w:val="000819F6"/>
    <w:rsid w:val="0008268F"/>
    <w:rsid w:val="000835A9"/>
    <w:rsid w:val="000843BA"/>
    <w:rsid w:val="00084B9A"/>
    <w:rsid w:val="000854CE"/>
    <w:rsid w:val="00085E8A"/>
    <w:rsid w:val="00086E46"/>
    <w:rsid w:val="00087815"/>
    <w:rsid w:val="00092629"/>
    <w:rsid w:val="00092930"/>
    <w:rsid w:val="00093094"/>
    <w:rsid w:val="00093255"/>
    <w:rsid w:val="00097670"/>
    <w:rsid w:val="00097731"/>
    <w:rsid w:val="000A09F4"/>
    <w:rsid w:val="000A19AB"/>
    <w:rsid w:val="000A2040"/>
    <w:rsid w:val="000A567C"/>
    <w:rsid w:val="000A7CE2"/>
    <w:rsid w:val="000B025F"/>
    <w:rsid w:val="000B26D7"/>
    <w:rsid w:val="000B2854"/>
    <w:rsid w:val="000B28D1"/>
    <w:rsid w:val="000B3916"/>
    <w:rsid w:val="000B44E3"/>
    <w:rsid w:val="000B4538"/>
    <w:rsid w:val="000B4629"/>
    <w:rsid w:val="000B476C"/>
    <w:rsid w:val="000B49BA"/>
    <w:rsid w:val="000B4C1F"/>
    <w:rsid w:val="000B5954"/>
    <w:rsid w:val="000B7F63"/>
    <w:rsid w:val="000C0E90"/>
    <w:rsid w:val="000C1749"/>
    <w:rsid w:val="000C2C98"/>
    <w:rsid w:val="000C3FB7"/>
    <w:rsid w:val="000C448D"/>
    <w:rsid w:val="000C4630"/>
    <w:rsid w:val="000C4637"/>
    <w:rsid w:val="000D1C78"/>
    <w:rsid w:val="000D23DA"/>
    <w:rsid w:val="000D2486"/>
    <w:rsid w:val="000D45F1"/>
    <w:rsid w:val="000D59C3"/>
    <w:rsid w:val="000E0F34"/>
    <w:rsid w:val="000E1D36"/>
    <w:rsid w:val="000E52C6"/>
    <w:rsid w:val="000E67A1"/>
    <w:rsid w:val="000F0B2B"/>
    <w:rsid w:val="000F2FD3"/>
    <w:rsid w:val="000F39AA"/>
    <w:rsid w:val="000F4C79"/>
    <w:rsid w:val="000F4DE6"/>
    <w:rsid w:val="000F580D"/>
    <w:rsid w:val="000F5FC4"/>
    <w:rsid w:val="001010D2"/>
    <w:rsid w:val="001017C7"/>
    <w:rsid w:val="00103640"/>
    <w:rsid w:val="00103BB9"/>
    <w:rsid w:val="001049F2"/>
    <w:rsid w:val="00105E8E"/>
    <w:rsid w:val="00113802"/>
    <w:rsid w:val="00114533"/>
    <w:rsid w:val="00114934"/>
    <w:rsid w:val="001163CE"/>
    <w:rsid w:val="00117A6A"/>
    <w:rsid w:val="00121BD7"/>
    <w:rsid w:val="00123AC2"/>
    <w:rsid w:val="001248AB"/>
    <w:rsid w:val="00124B41"/>
    <w:rsid w:val="0012759F"/>
    <w:rsid w:val="00127927"/>
    <w:rsid w:val="00131748"/>
    <w:rsid w:val="00133CAD"/>
    <w:rsid w:val="00134589"/>
    <w:rsid w:val="0013466D"/>
    <w:rsid w:val="001347D8"/>
    <w:rsid w:val="00135274"/>
    <w:rsid w:val="00135AB3"/>
    <w:rsid w:val="001370F5"/>
    <w:rsid w:val="00141718"/>
    <w:rsid w:val="00141A6C"/>
    <w:rsid w:val="00144F58"/>
    <w:rsid w:val="00146176"/>
    <w:rsid w:val="001471FB"/>
    <w:rsid w:val="001479DF"/>
    <w:rsid w:val="00147E73"/>
    <w:rsid w:val="00152C52"/>
    <w:rsid w:val="00152EE9"/>
    <w:rsid w:val="00153169"/>
    <w:rsid w:val="00153622"/>
    <w:rsid w:val="00156391"/>
    <w:rsid w:val="0016030D"/>
    <w:rsid w:val="00162FED"/>
    <w:rsid w:val="00164B2D"/>
    <w:rsid w:val="001744D0"/>
    <w:rsid w:val="001777CF"/>
    <w:rsid w:val="00180420"/>
    <w:rsid w:val="00180C67"/>
    <w:rsid w:val="00181295"/>
    <w:rsid w:val="00181C91"/>
    <w:rsid w:val="00182009"/>
    <w:rsid w:val="00182158"/>
    <w:rsid w:val="00182266"/>
    <w:rsid w:val="00183EAB"/>
    <w:rsid w:val="00184410"/>
    <w:rsid w:val="00184756"/>
    <w:rsid w:val="00184803"/>
    <w:rsid w:val="00186B7E"/>
    <w:rsid w:val="00186DF6"/>
    <w:rsid w:val="00187981"/>
    <w:rsid w:val="0019292F"/>
    <w:rsid w:val="00195D8B"/>
    <w:rsid w:val="00196BE5"/>
    <w:rsid w:val="001A11E8"/>
    <w:rsid w:val="001A318F"/>
    <w:rsid w:val="001A6768"/>
    <w:rsid w:val="001A708A"/>
    <w:rsid w:val="001A7677"/>
    <w:rsid w:val="001B37A2"/>
    <w:rsid w:val="001B6A18"/>
    <w:rsid w:val="001B6DFB"/>
    <w:rsid w:val="001C36E0"/>
    <w:rsid w:val="001C3C2B"/>
    <w:rsid w:val="001C7733"/>
    <w:rsid w:val="001D37BC"/>
    <w:rsid w:val="001D3BDD"/>
    <w:rsid w:val="001D6980"/>
    <w:rsid w:val="001E161E"/>
    <w:rsid w:val="001E207B"/>
    <w:rsid w:val="001E369F"/>
    <w:rsid w:val="001E43B6"/>
    <w:rsid w:val="001E5F66"/>
    <w:rsid w:val="001E6A69"/>
    <w:rsid w:val="001E7477"/>
    <w:rsid w:val="001F22CA"/>
    <w:rsid w:val="001F2CAD"/>
    <w:rsid w:val="001F502B"/>
    <w:rsid w:val="001F5588"/>
    <w:rsid w:val="001F6A82"/>
    <w:rsid w:val="00201658"/>
    <w:rsid w:val="00201D4D"/>
    <w:rsid w:val="00201E77"/>
    <w:rsid w:val="00203637"/>
    <w:rsid w:val="00203B0F"/>
    <w:rsid w:val="00203E1F"/>
    <w:rsid w:val="0020456E"/>
    <w:rsid w:val="0020779E"/>
    <w:rsid w:val="00210910"/>
    <w:rsid w:val="00211CB7"/>
    <w:rsid w:val="00212808"/>
    <w:rsid w:val="002175F0"/>
    <w:rsid w:val="002212C9"/>
    <w:rsid w:val="00222A47"/>
    <w:rsid w:val="00222CCF"/>
    <w:rsid w:val="00225089"/>
    <w:rsid w:val="002251D0"/>
    <w:rsid w:val="00225396"/>
    <w:rsid w:val="00225AC5"/>
    <w:rsid w:val="00227847"/>
    <w:rsid w:val="00227F81"/>
    <w:rsid w:val="0023015E"/>
    <w:rsid w:val="00231406"/>
    <w:rsid w:val="00231969"/>
    <w:rsid w:val="00236464"/>
    <w:rsid w:val="00236C4C"/>
    <w:rsid w:val="00237539"/>
    <w:rsid w:val="00237F13"/>
    <w:rsid w:val="0024126F"/>
    <w:rsid w:val="0024173C"/>
    <w:rsid w:val="00243059"/>
    <w:rsid w:val="00244945"/>
    <w:rsid w:val="002461DA"/>
    <w:rsid w:val="0024658F"/>
    <w:rsid w:val="00247B01"/>
    <w:rsid w:val="002509DF"/>
    <w:rsid w:val="00253EA6"/>
    <w:rsid w:val="00254F98"/>
    <w:rsid w:val="002554B0"/>
    <w:rsid w:val="00255F56"/>
    <w:rsid w:val="002566D4"/>
    <w:rsid w:val="0025788A"/>
    <w:rsid w:val="00260E2A"/>
    <w:rsid w:val="0026198B"/>
    <w:rsid w:val="00262737"/>
    <w:rsid w:val="00262AF2"/>
    <w:rsid w:val="00263CFE"/>
    <w:rsid w:val="002670D2"/>
    <w:rsid w:val="00267610"/>
    <w:rsid w:val="002743C0"/>
    <w:rsid w:val="00274E3A"/>
    <w:rsid w:val="00276589"/>
    <w:rsid w:val="00280C29"/>
    <w:rsid w:val="002825BE"/>
    <w:rsid w:val="002855BB"/>
    <w:rsid w:val="002873A6"/>
    <w:rsid w:val="002877BE"/>
    <w:rsid w:val="002941D7"/>
    <w:rsid w:val="00294DED"/>
    <w:rsid w:val="002A0E25"/>
    <w:rsid w:val="002A21BD"/>
    <w:rsid w:val="002A2F91"/>
    <w:rsid w:val="002A5B87"/>
    <w:rsid w:val="002A6549"/>
    <w:rsid w:val="002B058A"/>
    <w:rsid w:val="002B1033"/>
    <w:rsid w:val="002B2E00"/>
    <w:rsid w:val="002B4B62"/>
    <w:rsid w:val="002B584A"/>
    <w:rsid w:val="002C09EB"/>
    <w:rsid w:val="002C4732"/>
    <w:rsid w:val="002C7C55"/>
    <w:rsid w:val="002D4673"/>
    <w:rsid w:val="002D4DEB"/>
    <w:rsid w:val="002D517F"/>
    <w:rsid w:val="002D6723"/>
    <w:rsid w:val="002E117A"/>
    <w:rsid w:val="002E1DF9"/>
    <w:rsid w:val="002E4189"/>
    <w:rsid w:val="002E49C5"/>
    <w:rsid w:val="002E6D5A"/>
    <w:rsid w:val="002F0119"/>
    <w:rsid w:val="002F315F"/>
    <w:rsid w:val="002F351D"/>
    <w:rsid w:val="003036EF"/>
    <w:rsid w:val="00304390"/>
    <w:rsid w:val="003124DA"/>
    <w:rsid w:val="00314C86"/>
    <w:rsid w:val="00314E74"/>
    <w:rsid w:val="0031756E"/>
    <w:rsid w:val="0031765E"/>
    <w:rsid w:val="003200BF"/>
    <w:rsid w:val="00321432"/>
    <w:rsid w:val="00321B5D"/>
    <w:rsid w:val="00326357"/>
    <w:rsid w:val="00326B5E"/>
    <w:rsid w:val="00327072"/>
    <w:rsid w:val="003303BA"/>
    <w:rsid w:val="0033138E"/>
    <w:rsid w:val="003313AC"/>
    <w:rsid w:val="003327DB"/>
    <w:rsid w:val="0033358D"/>
    <w:rsid w:val="00334E23"/>
    <w:rsid w:val="00335071"/>
    <w:rsid w:val="00335575"/>
    <w:rsid w:val="003355D6"/>
    <w:rsid w:val="00335C40"/>
    <w:rsid w:val="00336CE0"/>
    <w:rsid w:val="00337CAA"/>
    <w:rsid w:val="00341708"/>
    <w:rsid w:val="0034627E"/>
    <w:rsid w:val="00346CC9"/>
    <w:rsid w:val="00350731"/>
    <w:rsid w:val="00350CEF"/>
    <w:rsid w:val="00351738"/>
    <w:rsid w:val="003535C5"/>
    <w:rsid w:val="00353601"/>
    <w:rsid w:val="00354E39"/>
    <w:rsid w:val="003563A3"/>
    <w:rsid w:val="00357DEB"/>
    <w:rsid w:val="00360A45"/>
    <w:rsid w:val="0036190D"/>
    <w:rsid w:val="00361FB3"/>
    <w:rsid w:val="003636BE"/>
    <w:rsid w:val="00364872"/>
    <w:rsid w:val="003662B4"/>
    <w:rsid w:val="003664E5"/>
    <w:rsid w:val="00367451"/>
    <w:rsid w:val="003713E0"/>
    <w:rsid w:val="00371C76"/>
    <w:rsid w:val="003729CC"/>
    <w:rsid w:val="00374B85"/>
    <w:rsid w:val="00374C05"/>
    <w:rsid w:val="003759F2"/>
    <w:rsid w:val="00375FAA"/>
    <w:rsid w:val="00376123"/>
    <w:rsid w:val="00377C15"/>
    <w:rsid w:val="00380DFC"/>
    <w:rsid w:val="00382EE0"/>
    <w:rsid w:val="00383213"/>
    <w:rsid w:val="003843CE"/>
    <w:rsid w:val="00385360"/>
    <w:rsid w:val="0039064C"/>
    <w:rsid w:val="0039256A"/>
    <w:rsid w:val="0039296C"/>
    <w:rsid w:val="00393820"/>
    <w:rsid w:val="003949A4"/>
    <w:rsid w:val="00395ECF"/>
    <w:rsid w:val="0039637B"/>
    <w:rsid w:val="00396D62"/>
    <w:rsid w:val="003A0A8C"/>
    <w:rsid w:val="003A11D9"/>
    <w:rsid w:val="003A125A"/>
    <w:rsid w:val="003A1D36"/>
    <w:rsid w:val="003A21F5"/>
    <w:rsid w:val="003A2550"/>
    <w:rsid w:val="003A2780"/>
    <w:rsid w:val="003A3788"/>
    <w:rsid w:val="003A3D71"/>
    <w:rsid w:val="003A4EAD"/>
    <w:rsid w:val="003A4ED1"/>
    <w:rsid w:val="003B56EC"/>
    <w:rsid w:val="003C0885"/>
    <w:rsid w:val="003C1CB5"/>
    <w:rsid w:val="003C33F1"/>
    <w:rsid w:val="003C3807"/>
    <w:rsid w:val="003C40AE"/>
    <w:rsid w:val="003C43BD"/>
    <w:rsid w:val="003C455E"/>
    <w:rsid w:val="003C4DCF"/>
    <w:rsid w:val="003C5058"/>
    <w:rsid w:val="003C5BBD"/>
    <w:rsid w:val="003D1301"/>
    <w:rsid w:val="003D16ED"/>
    <w:rsid w:val="003D2064"/>
    <w:rsid w:val="003D2134"/>
    <w:rsid w:val="003D2EAD"/>
    <w:rsid w:val="003D4E3D"/>
    <w:rsid w:val="003D670B"/>
    <w:rsid w:val="003D7851"/>
    <w:rsid w:val="003E123A"/>
    <w:rsid w:val="003E1FF2"/>
    <w:rsid w:val="003E2857"/>
    <w:rsid w:val="003E2ACB"/>
    <w:rsid w:val="003F1AD7"/>
    <w:rsid w:val="003F3905"/>
    <w:rsid w:val="003F39D9"/>
    <w:rsid w:val="003F4AEF"/>
    <w:rsid w:val="003F4C59"/>
    <w:rsid w:val="003F58BE"/>
    <w:rsid w:val="003F6DFC"/>
    <w:rsid w:val="003F7A10"/>
    <w:rsid w:val="004011B0"/>
    <w:rsid w:val="004021F2"/>
    <w:rsid w:val="00402616"/>
    <w:rsid w:val="0040590B"/>
    <w:rsid w:val="00405ABC"/>
    <w:rsid w:val="0040704C"/>
    <w:rsid w:val="00407274"/>
    <w:rsid w:val="004079A1"/>
    <w:rsid w:val="004104C1"/>
    <w:rsid w:val="00410E93"/>
    <w:rsid w:val="00411EC3"/>
    <w:rsid w:val="00413CED"/>
    <w:rsid w:val="004150A3"/>
    <w:rsid w:val="00416405"/>
    <w:rsid w:val="00416AFE"/>
    <w:rsid w:val="00421B41"/>
    <w:rsid w:val="00421C72"/>
    <w:rsid w:val="00425D9F"/>
    <w:rsid w:val="00426EA1"/>
    <w:rsid w:val="00430E5A"/>
    <w:rsid w:val="004317F5"/>
    <w:rsid w:val="00431B28"/>
    <w:rsid w:val="00433191"/>
    <w:rsid w:val="00433465"/>
    <w:rsid w:val="0043477A"/>
    <w:rsid w:val="00434944"/>
    <w:rsid w:val="00440483"/>
    <w:rsid w:val="00441B16"/>
    <w:rsid w:val="00441F23"/>
    <w:rsid w:val="00441FD1"/>
    <w:rsid w:val="00443794"/>
    <w:rsid w:val="004440A1"/>
    <w:rsid w:val="00446C1D"/>
    <w:rsid w:val="00450846"/>
    <w:rsid w:val="00450C5B"/>
    <w:rsid w:val="00451A7B"/>
    <w:rsid w:val="00451FB9"/>
    <w:rsid w:val="00455C05"/>
    <w:rsid w:val="004566FD"/>
    <w:rsid w:val="00456B7B"/>
    <w:rsid w:val="00457E13"/>
    <w:rsid w:val="00461927"/>
    <w:rsid w:val="00464DE5"/>
    <w:rsid w:val="00467347"/>
    <w:rsid w:val="00470C71"/>
    <w:rsid w:val="00471EE5"/>
    <w:rsid w:val="00472992"/>
    <w:rsid w:val="00480AD1"/>
    <w:rsid w:val="00481905"/>
    <w:rsid w:val="0048311F"/>
    <w:rsid w:val="00483AB9"/>
    <w:rsid w:val="00484502"/>
    <w:rsid w:val="00484678"/>
    <w:rsid w:val="004855E9"/>
    <w:rsid w:val="0048619E"/>
    <w:rsid w:val="0048631D"/>
    <w:rsid w:val="0048769E"/>
    <w:rsid w:val="00487CAE"/>
    <w:rsid w:val="00490113"/>
    <w:rsid w:val="004917AD"/>
    <w:rsid w:val="00491A13"/>
    <w:rsid w:val="00491B38"/>
    <w:rsid w:val="00491E1F"/>
    <w:rsid w:val="00493F2A"/>
    <w:rsid w:val="00494518"/>
    <w:rsid w:val="0049639B"/>
    <w:rsid w:val="00497571"/>
    <w:rsid w:val="00497C3D"/>
    <w:rsid w:val="00497DD5"/>
    <w:rsid w:val="004A32A0"/>
    <w:rsid w:val="004A3791"/>
    <w:rsid w:val="004A39A9"/>
    <w:rsid w:val="004A3A7F"/>
    <w:rsid w:val="004A3DDA"/>
    <w:rsid w:val="004A554D"/>
    <w:rsid w:val="004A752F"/>
    <w:rsid w:val="004A7A7F"/>
    <w:rsid w:val="004B09C3"/>
    <w:rsid w:val="004B1104"/>
    <w:rsid w:val="004B1705"/>
    <w:rsid w:val="004B6896"/>
    <w:rsid w:val="004C0B2E"/>
    <w:rsid w:val="004C11FD"/>
    <w:rsid w:val="004C766B"/>
    <w:rsid w:val="004D022D"/>
    <w:rsid w:val="004D19FF"/>
    <w:rsid w:val="004D35A1"/>
    <w:rsid w:val="004D4A8D"/>
    <w:rsid w:val="004E11D0"/>
    <w:rsid w:val="004E130D"/>
    <w:rsid w:val="004E27F3"/>
    <w:rsid w:val="004E3B7A"/>
    <w:rsid w:val="004E410E"/>
    <w:rsid w:val="004E6D65"/>
    <w:rsid w:val="004F0CA6"/>
    <w:rsid w:val="004F3A1B"/>
    <w:rsid w:val="004F469C"/>
    <w:rsid w:val="004F5A2F"/>
    <w:rsid w:val="004F7FEF"/>
    <w:rsid w:val="005008AF"/>
    <w:rsid w:val="00500BF2"/>
    <w:rsid w:val="00501867"/>
    <w:rsid w:val="00501EEA"/>
    <w:rsid w:val="00502057"/>
    <w:rsid w:val="005025A5"/>
    <w:rsid w:val="00502818"/>
    <w:rsid w:val="0050339A"/>
    <w:rsid w:val="005038A6"/>
    <w:rsid w:val="00503FD2"/>
    <w:rsid w:val="005051B8"/>
    <w:rsid w:val="005075B6"/>
    <w:rsid w:val="00507D4F"/>
    <w:rsid w:val="0051001B"/>
    <w:rsid w:val="0051088F"/>
    <w:rsid w:val="00510EA3"/>
    <w:rsid w:val="00515211"/>
    <w:rsid w:val="005156AB"/>
    <w:rsid w:val="005169ED"/>
    <w:rsid w:val="00520913"/>
    <w:rsid w:val="0052161A"/>
    <w:rsid w:val="00523CB0"/>
    <w:rsid w:val="00525C11"/>
    <w:rsid w:val="00527514"/>
    <w:rsid w:val="00531EBF"/>
    <w:rsid w:val="00532CD7"/>
    <w:rsid w:val="00533E94"/>
    <w:rsid w:val="00535195"/>
    <w:rsid w:val="0053576B"/>
    <w:rsid w:val="00535E53"/>
    <w:rsid w:val="00537705"/>
    <w:rsid w:val="0054070F"/>
    <w:rsid w:val="00541574"/>
    <w:rsid w:val="00541F98"/>
    <w:rsid w:val="00545C60"/>
    <w:rsid w:val="00546958"/>
    <w:rsid w:val="0055097E"/>
    <w:rsid w:val="00552050"/>
    <w:rsid w:val="005534B7"/>
    <w:rsid w:val="00556333"/>
    <w:rsid w:val="00557E45"/>
    <w:rsid w:val="00560F76"/>
    <w:rsid w:val="0056153B"/>
    <w:rsid w:val="00562B77"/>
    <w:rsid w:val="00564B1C"/>
    <w:rsid w:val="00564CA1"/>
    <w:rsid w:val="00572170"/>
    <w:rsid w:val="00573855"/>
    <w:rsid w:val="00573A9C"/>
    <w:rsid w:val="00574465"/>
    <w:rsid w:val="005755EB"/>
    <w:rsid w:val="0057730C"/>
    <w:rsid w:val="00581141"/>
    <w:rsid w:val="00583658"/>
    <w:rsid w:val="00585201"/>
    <w:rsid w:val="00587BE7"/>
    <w:rsid w:val="00590B88"/>
    <w:rsid w:val="0059115B"/>
    <w:rsid w:val="005915BD"/>
    <w:rsid w:val="00592FB5"/>
    <w:rsid w:val="00594BFD"/>
    <w:rsid w:val="00595A2D"/>
    <w:rsid w:val="00595F15"/>
    <w:rsid w:val="00597B97"/>
    <w:rsid w:val="005A04F9"/>
    <w:rsid w:val="005A6E70"/>
    <w:rsid w:val="005B1DCF"/>
    <w:rsid w:val="005B4851"/>
    <w:rsid w:val="005B5473"/>
    <w:rsid w:val="005B56E6"/>
    <w:rsid w:val="005B6A62"/>
    <w:rsid w:val="005B7ACD"/>
    <w:rsid w:val="005C0732"/>
    <w:rsid w:val="005C10F1"/>
    <w:rsid w:val="005C17CA"/>
    <w:rsid w:val="005C1D0D"/>
    <w:rsid w:val="005C2596"/>
    <w:rsid w:val="005C27F4"/>
    <w:rsid w:val="005C3F39"/>
    <w:rsid w:val="005D0807"/>
    <w:rsid w:val="005D0BD1"/>
    <w:rsid w:val="005D0CBD"/>
    <w:rsid w:val="005D1C6B"/>
    <w:rsid w:val="005D20F9"/>
    <w:rsid w:val="005D3AED"/>
    <w:rsid w:val="005E39CA"/>
    <w:rsid w:val="005F0F8E"/>
    <w:rsid w:val="005F1107"/>
    <w:rsid w:val="005F25DE"/>
    <w:rsid w:val="005F2699"/>
    <w:rsid w:val="005F278A"/>
    <w:rsid w:val="005F2CA4"/>
    <w:rsid w:val="005F3483"/>
    <w:rsid w:val="005F4B87"/>
    <w:rsid w:val="005F6FD8"/>
    <w:rsid w:val="00600C42"/>
    <w:rsid w:val="00600EBA"/>
    <w:rsid w:val="006015A5"/>
    <w:rsid w:val="00601BED"/>
    <w:rsid w:val="00601E37"/>
    <w:rsid w:val="00602221"/>
    <w:rsid w:val="00604073"/>
    <w:rsid w:val="00604738"/>
    <w:rsid w:val="00604C5B"/>
    <w:rsid w:val="00606727"/>
    <w:rsid w:val="006079EB"/>
    <w:rsid w:val="00607A09"/>
    <w:rsid w:val="00610242"/>
    <w:rsid w:val="0061385F"/>
    <w:rsid w:val="00615B79"/>
    <w:rsid w:val="006167C5"/>
    <w:rsid w:val="00616FE2"/>
    <w:rsid w:val="00617FC4"/>
    <w:rsid w:val="00620A87"/>
    <w:rsid w:val="006211BE"/>
    <w:rsid w:val="00623092"/>
    <w:rsid w:val="0062347C"/>
    <w:rsid w:val="00625EDE"/>
    <w:rsid w:val="00627670"/>
    <w:rsid w:val="00627AEF"/>
    <w:rsid w:val="00630319"/>
    <w:rsid w:val="0063083E"/>
    <w:rsid w:val="006318DF"/>
    <w:rsid w:val="006337CD"/>
    <w:rsid w:val="00634C50"/>
    <w:rsid w:val="0063588D"/>
    <w:rsid w:val="00635F22"/>
    <w:rsid w:val="006364E2"/>
    <w:rsid w:val="00636831"/>
    <w:rsid w:val="00636F74"/>
    <w:rsid w:val="00637D24"/>
    <w:rsid w:val="00640DCC"/>
    <w:rsid w:val="006428BB"/>
    <w:rsid w:val="00642EAA"/>
    <w:rsid w:val="00643709"/>
    <w:rsid w:val="006438FE"/>
    <w:rsid w:val="00644E93"/>
    <w:rsid w:val="00650856"/>
    <w:rsid w:val="00651AA7"/>
    <w:rsid w:val="00651C2A"/>
    <w:rsid w:val="00652FC7"/>
    <w:rsid w:val="0065302A"/>
    <w:rsid w:val="00654944"/>
    <w:rsid w:val="00655D8E"/>
    <w:rsid w:val="006610BE"/>
    <w:rsid w:val="0066295B"/>
    <w:rsid w:val="00662FB1"/>
    <w:rsid w:val="00663D72"/>
    <w:rsid w:val="006640CD"/>
    <w:rsid w:val="00665135"/>
    <w:rsid w:val="006652A2"/>
    <w:rsid w:val="00666428"/>
    <w:rsid w:val="006671F2"/>
    <w:rsid w:val="00667E7D"/>
    <w:rsid w:val="00672BDB"/>
    <w:rsid w:val="00673795"/>
    <w:rsid w:val="0067552B"/>
    <w:rsid w:val="00680C8C"/>
    <w:rsid w:val="00681877"/>
    <w:rsid w:val="00682F75"/>
    <w:rsid w:val="006831DE"/>
    <w:rsid w:val="0068409B"/>
    <w:rsid w:val="0068411F"/>
    <w:rsid w:val="006853B9"/>
    <w:rsid w:val="00687F5C"/>
    <w:rsid w:val="00691142"/>
    <w:rsid w:val="006934EC"/>
    <w:rsid w:val="00693774"/>
    <w:rsid w:val="00693E54"/>
    <w:rsid w:val="00694124"/>
    <w:rsid w:val="00694B6E"/>
    <w:rsid w:val="00695BF9"/>
    <w:rsid w:val="006A010E"/>
    <w:rsid w:val="006A08DD"/>
    <w:rsid w:val="006A229C"/>
    <w:rsid w:val="006A24BD"/>
    <w:rsid w:val="006A3ACC"/>
    <w:rsid w:val="006A4A64"/>
    <w:rsid w:val="006A611C"/>
    <w:rsid w:val="006A66E6"/>
    <w:rsid w:val="006B00D0"/>
    <w:rsid w:val="006B08CE"/>
    <w:rsid w:val="006B206B"/>
    <w:rsid w:val="006B46B8"/>
    <w:rsid w:val="006B58C8"/>
    <w:rsid w:val="006B7B4A"/>
    <w:rsid w:val="006C1F5D"/>
    <w:rsid w:val="006C25BD"/>
    <w:rsid w:val="006C3E75"/>
    <w:rsid w:val="006C421A"/>
    <w:rsid w:val="006C5839"/>
    <w:rsid w:val="006C5885"/>
    <w:rsid w:val="006C7DBA"/>
    <w:rsid w:val="006D1B97"/>
    <w:rsid w:val="006D2D36"/>
    <w:rsid w:val="006D3F40"/>
    <w:rsid w:val="006D4D76"/>
    <w:rsid w:val="006D585C"/>
    <w:rsid w:val="006D62B1"/>
    <w:rsid w:val="006D6565"/>
    <w:rsid w:val="006D6639"/>
    <w:rsid w:val="006D71A5"/>
    <w:rsid w:val="006D77B4"/>
    <w:rsid w:val="006E2D78"/>
    <w:rsid w:val="006F04EA"/>
    <w:rsid w:val="006F1CBC"/>
    <w:rsid w:val="006F209A"/>
    <w:rsid w:val="006F29CE"/>
    <w:rsid w:val="006F2B1A"/>
    <w:rsid w:val="006F360D"/>
    <w:rsid w:val="006F4341"/>
    <w:rsid w:val="006F4F1E"/>
    <w:rsid w:val="006F5643"/>
    <w:rsid w:val="006F6639"/>
    <w:rsid w:val="006F7333"/>
    <w:rsid w:val="007020EB"/>
    <w:rsid w:val="007028D0"/>
    <w:rsid w:val="00703371"/>
    <w:rsid w:val="00703E2F"/>
    <w:rsid w:val="0070403D"/>
    <w:rsid w:val="007043BF"/>
    <w:rsid w:val="00705FAD"/>
    <w:rsid w:val="0070747C"/>
    <w:rsid w:val="00710829"/>
    <w:rsid w:val="00712BBF"/>
    <w:rsid w:val="00714419"/>
    <w:rsid w:val="00715411"/>
    <w:rsid w:val="007156FE"/>
    <w:rsid w:val="007163F8"/>
    <w:rsid w:val="00720018"/>
    <w:rsid w:val="00723C36"/>
    <w:rsid w:val="0072429E"/>
    <w:rsid w:val="0072465A"/>
    <w:rsid w:val="00725C94"/>
    <w:rsid w:val="00726DB1"/>
    <w:rsid w:val="007306C0"/>
    <w:rsid w:val="007321A0"/>
    <w:rsid w:val="007333CA"/>
    <w:rsid w:val="007345E5"/>
    <w:rsid w:val="00735D75"/>
    <w:rsid w:val="0073603E"/>
    <w:rsid w:val="007372B5"/>
    <w:rsid w:val="00737AEC"/>
    <w:rsid w:val="00741397"/>
    <w:rsid w:val="007416A6"/>
    <w:rsid w:val="007447D3"/>
    <w:rsid w:val="007449E6"/>
    <w:rsid w:val="00745523"/>
    <w:rsid w:val="00746500"/>
    <w:rsid w:val="00746C38"/>
    <w:rsid w:val="0075000A"/>
    <w:rsid w:val="0075207D"/>
    <w:rsid w:val="00752665"/>
    <w:rsid w:val="00753868"/>
    <w:rsid w:val="0075675C"/>
    <w:rsid w:val="00756A87"/>
    <w:rsid w:val="00757389"/>
    <w:rsid w:val="00757749"/>
    <w:rsid w:val="0075798D"/>
    <w:rsid w:val="007605BA"/>
    <w:rsid w:val="0076267C"/>
    <w:rsid w:val="0076272F"/>
    <w:rsid w:val="00762BBC"/>
    <w:rsid w:val="00762BE7"/>
    <w:rsid w:val="00763719"/>
    <w:rsid w:val="00764284"/>
    <w:rsid w:val="007652B8"/>
    <w:rsid w:val="00765A50"/>
    <w:rsid w:val="00765FC2"/>
    <w:rsid w:val="00766CA1"/>
    <w:rsid w:val="00767F1E"/>
    <w:rsid w:val="0077021D"/>
    <w:rsid w:val="0077296C"/>
    <w:rsid w:val="0077381A"/>
    <w:rsid w:val="00774BDB"/>
    <w:rsid w:val="00780C54"/>
    <w:rsid w:val="007816A7"/>
    <w:rsid w:val="00782908"/>
    <w:rsid w:val="00782924"/>
    <w:rsid w:val="00784080"/>
    <w:rsid w:val="00791925"/>
    <w:rsid w:val="0079339F"/>
    <w:rsid w:val="007A2D6D"/>
    <w:rsid w:val="007A4B56"/>
    <w:rsid w:val="007A5963"/>
    <w:rsid w:val="007A5995"/>
    <w:rsid w:val="007A5A68"/>
    <w:rsid w:val="007A5A82"/>
    <w:rsid w:val="007B024C"/>
    <w:rsid w:val="007B06FE"/>
    <w:rsid w:val="007B08E6"/>
    <w:rsid w:val="007B2E22"/>
    <w:rsid w:val="007B61A0"/>
    <w:rsid w:val="007C14CB"/>
    <w:rsid w:val="007C22A5"/>
    <w:rsid w:val="007C5391"/>
    <w:rsid w:val="007C60C8"/>
    <w:rsid w:val="007C7E17"/>
    <w:rsid w:val="007D21F9"/>
    <w:rsid w:val="007D2AC9"/>
    <w:rsid w:val="007D5976"/>
    <w:rsid w:val="007D5CCD"/>
    <w:rsid w:val="007E24F6"/>
    <w:rsid w:val="007E535D"/>
    <w:rsid w:val="007E631E"/>
    <w:rsid w:val="007E74BB"/>
    <w:rsid w:val="007F066F"/>
    <w:rsid w:val="007F0A14"/>
    <w:rsid w:val="007F1E8B"/>
    <w:rsid w:val="007F2145"/>
    <w:rsid w:val="007F4A1F"/>
    <w:rsid w:val="007F6D72"/>
    <w:rsid w:val="008037C2"/>
    <w:rsid w:val="0080451E"/>
    <w:rsid w:val="00807934"/>
    <w:rsid w:val="008106E5"/>
    <w:rsid w:val="00813261"/>
    <w:rsid w:val="0081379D"/>
    <w:rsid w:val="00816E3F"/>
    <w:rsid w:val="008216CD"/>
    <w:rsid w:val="00821A13"/>
    <w:rsid w:val="008222CD"/>
    <w:rsid w:val="0082382E"/>
    <w:rsid w:val="00824D5B"/>
    <w:rsid w:val="00825A76"/>
    <w:rsid w:val="00830990"/>
    <w:rsid w:val="0083219D"/>
    <w:rsid w:val="00833CD3"/>
    <w:rsid w:val="00837C7A"/>
    <w:rsid w:val="008415EC"/>
    <w:rsid w:val="00841673"/>
    <w:rsid w:val="00842F73"/>
    <w:rsid w:val="00850836"/>
    <w:rsid w:val="00850DB4"/>
    <w:rsid w:val="0085193A"/>
    <w:rsid w:val="0085394F"/>
    <w:rsid w:val="0085544E"/>
    <w:rsid w:val="008557DB"/>
    <w:rsid w:val="008608C1"/>
    <w:rsid w:val="00862BD5"/>
    <w:rsid w:val="0086311A"/>
    <w:rsid w:val="00863816"/>
    <w:rsid w:val="00863EFC"/>
    <w:rsid w:val="008700C4"/>
    <w:rsid w:val="00872183"/>
    <w:rsid w:val="00872549"/>
    <w:rsid w:val="008737AC"/>
    <w:rsid w:val="00875422"/>
    <w:rsid w:val="00875DCB"/>
    <w:rsid w:val="0087666D"/>
    <w:rsid w:val="008776AB"/>
    <w:rsid w:val="00882F19"/>
    <w:rsid w:val="008933BB"/>
    <w:rsid w:val="008938A3"/>
    <w:rsid w:val="00893F5B"/>
    <w:rsid w:val="00894C96"/>
    <w:rsid w:val="008958E9"/>
    <w:rsid w:val="00896CC2"/>
    <w:rsid w:val="008973FD"/>
    <w:rsid w:val="008A1066"/>
    <w:rsid w:val="008A41DD"/>
    <w:rsid w:val="008A5621"/>
    <w:rsid w:val="008B0031"/>
    <w:rsid w:val="008B006A"/>
    <w:rsid w:val="008B1D9D"/>
    <w:rsid w:val="008B215B"/>
    <w:rsid w:val="008B6809"/>
    <w:rsid w:val="008B7D21"/>
    <w:rsid w:val="008C2994"/>
    <w:rsid w:val="008C2BF8"/>
    <w:rsid w:val="008C2D53"/>
    <w:rsid w:val="008C4DDA"/>
    <w:rsid w:val="008C7B50"/>
    <w:rsid w:val="008C7D7C"/>
    <w:rsid w:val="008D0199"/>
    <w:rsid w:val="008D243F"/>
    <w:rsid w:val="008D3F76"/>
    <w:rsid w:val="008D49D7"/>
    <w:rsid w:val="008D4DA6"/>
    <w:rsid w:val="008D615C"/>
    <w:rsid w:val="008E04F8"/>
    <w:rsid w:val="008E08A1"/>
    <w:rsid w:val="008E1DCB"/>
    <w:rsid w:val="008E1ED1"/>
    <w:rsid w:val="008E1EDF"/>
    <w:rsid w:val="008E25CD"/>
    <w:rsid w:val="008E4149"/>
    <w:rsid w:val="008E4271"/>
    <w:rsid w:val="008E5934"/>
    <w:rsid w:val="008E6B20"/>
    <w:rsid w:val="008F0188"/>
    <w:rsid w:val="008F0741"/>
    <w:rsid w:val="008F0B6D"/>
    <w:rsid w:val="008F160B"/>
    <w:rsid w:val="008F2DD5"/>
    <w:rsid w:val="008F326D"/>
    <w:rsid w:val="008F3468"/>
    <w:rsid w:val="008F420B"/>
    <w:rsid w:val="009016A1"/>
    <w:rsid w:val="009017E6"/>
    <w:rsid w:val="00902A49"/>
    <w:rsid w:val="0090321E"/>
    <w:rsid w:val="00903EB9"/>
    <w:rsid w:val="009063D2"/>
    <w:rsid w:val="00906B4E"/>
    <w:rsid w:val="00910564"/>
    <w:rsid w:val="0091072F"/>
    <w:rsid w:val="00912A24"/>
    <w:rsid w:val="009155F0"/>
    <w:rsid w:val="009156F8"/>
    <w:rsid w:val="00915803"/>
    <w:rsid w:val="00915FE4"/>
    <w:rsid w:val="00917742"/>
    <w:rsid w:val="0092030F"/>
    <w:rsid w:val="0092116C"/>
    <w:rsid w:val="00921578"/>
    <w:rsid w:val="009223B7"/>
    <w:rsid w:val="00926BB6"/>
    <w:rsid w:val="009272A6"/>
    <w:rsid w:val="00927569"/>
    <w:rsid w:val="009317F5"/>
    <w:rsid w:val="00931877"/>
    <w:rsid w:val="00931B84"/>
    <w:rsid w:val="00932E6A"/>
    <w:rsid w:val="00935C04"/>
    <w:rsid w:val="00935E6E"/>
    <w:rsid w:val="009363B1"/>
    <w:rsid w:val="00940187"/>
    <w:rsid w:val="0094134B"/>
    <w:rsid w:val="0094232B"/>
    <w:rsid w:val="00942929"/>
    <w:rsid w:val="0094499D"/>
    <w:rsid w:val="0094774C"/>
    <w:rsid w:val="00952BC3"/>
    <w:rsid w:val="0095372C"/>
    <w:rsid w:val="0095382D"/>
    <w:rsid w:val="00953D7D"/>
    <w:rsid w:val="00954AFA"/>
    <w:rsid w:val="00957AEC"/>
    <w:rsid w:val="00957CFF"/>
    <w:rsid w:val="009622AE"/>
    <w:rsid w:val="00962DA8"/>
    <w:rsid w:val="00963861"/>
    <w:rsid w:val="009645D4"/>
    <w:rsid w:val="00965018"/>
    <w:rsid w:val="009652B1"/>
    <w:rsid w:val="00966FB0"/>
    <w:rsid w:val="009673EF"/>
    <w:rsid w:val="009675E2"/>
    <w:rsid w:val="00972291"/>
    <w:rsid w:val="00973919"/>
    <w:rsid w:val="0097422D"/>
    <w:rsid w:val="00974AF8"/>
    <w:rsid w:val="009750B4"/>
    <w:rsid w:val="009757C6"/>
    <w:rsid w:val="00976780"/>
    <w:rsid w:val="00976CF6"/>
    <w:rsid w:val="00981170"/>
    <w:rsid w:val="00983EA8"/>
    <w:rsid w:val="00984956"/>
    <w:rsid w:val="00984D96"/>
    <w:rsid w:val="00984DE8"/>
    <w:rsid w:val="009858FA"/>
    <w:rsid w:val="009904C6"/>
    <w:rsid w:val="00990B7B"/>
    <w:rsid w:val="00992058"/>
    <w:rsid w:val="00992960"/>
    <w:rsid w:val="00994CC1"/>
    <w:rsid w:val="00995265"/>
    <w:rsid w:val="009955A7"/>
    <w:rsid w:val="00995B17"/>
    <w:rsid w:val="009977F8"/>
    <w:rsid w:val="009A029E"/>
    <w:rsid w:val="009A0D8C"/>
    <w:rsid w:val="009A2273"/>
    <w:rsid w:val="009A6114"/>
    <w:rsid w:val="009A6886"/>
    <w:rsid w:val="009A7901"/>
    <w:rsid w:val="009A7EB7"/>
    <w:rsid w:val="009B0CFD"/>
    <w:rsid w:val="009B1227"/>
    <w:rsid w:val="009B30E4"/>
    <w:rsid w:val="009B46E1"/>
    <w:rsid w:val="009B533A"/>
    <w:rsid w:val="009B67CF"/>
    <w:rsid w:val="009B7192"/>
    <w:rsid w:val="009C146A"/>
    <w:rsid w:val="009C29C3"/>
    <w:rsid w:val="009C2ECF"/>
    <w:rsid w:val="009C5D01"/>
    <w:rsid w:val="009C78D7"/>
    <w:rsid w:val="009D17CA"/>
    <w:rsid w:val="009D28FF"/>
    <w:rsid w:val="009D30B5"/>
    <w:rsid w:val="009D4E17"/>
    <w:rsid w:val="009D5AC3"/>
    <w:rsid w:val="009D5C75"/>
    <w:rsid w:val="009D6DE5"/>
    <w:rsid w:val="009D7042"/>
    <w:rsid w:val="009D750F"/>
    <w:rsid w:val="009E15C6"/>
    <w:rsid w:val="009E179C"/>
    <w:rsid w:val="009E1D4D"/>
    <w:rsid w:val="009E3DAD"/>
    <w:rsid w:val="009E4233"/>
    <w:rsid w:val="009E6D08"/>
    <w:rsid w:val="009E6F3B"/>
    <w:rsid w:val="009E7A37"/>
    <w:rsid w:val="009F1A87"/>
    <w:rsid w:val="009F30E7"/>
    <w:rsid w:val="009F3745"/>
    <w:rsid w:val="00A011AB"/>
    <w:rsid w:val="00A03190"/>
    <w:rsid w:val="00A078F3"/>
    <w:rsid w:val="00A103AB"/>
    <w:rsid w:val="00A115A2"/>
    <w:rsid w:val="00A12C0E"/>
    <w:rsid w:val="00A12E38"/>
    <w:rsid w:val="00A1374C"/>
    <w:rsid w:val="00A13F77"/>
    <w:rsid w:val="00A14EA1"/>
    <w:rsid w:val="00A152A4"/>
    <w:rsid w:val="00A17D84"/>
    <w:rsid w:val="00A2303C"/>
    <w:rsid w:val="00A255E1"/>
    <w:rsid w:val="00A27F5F"/>
    <w:rsid w:val="00A27F78"/>
    <w:rsid w:val="00A347D3"/>
    <w:rsid w:val="00A42080"/>
    <w:rsid w:val="00A4227D"/>
    <w:rsid w:val="00A435AF"/>
    <w:rsid w:val="00A43B1A"/>
    <w:rsid w:val="00A440D1"/>
    <w:rsid w:val="00A45CEE"/>
    <w:rsid w:val="00A466D3"/>
    <w:rsid w:val="00A474EE"/>
    <w:rsid w:val="00A501CE"/>
    <w:rsid w:val="00A50C87"/>
    <w:rsid w:val="00A517DB"/>
    <w:rsid w:val="00A52302"/>
    <w:rsid w:val="00A53AA0"/>
    <w:rsid w:val="00A541AA"/>
    <w:rsid w:val="00A5503A"/>
    <w:rsid w:val="00A55633"/>
    <w:rsid w:val="00A564D3"/>
    <w:rsid w:val="00A56A04"/>
    <w:rsid w:val="00A57FE0"/>
    <w:rsid w:val="00A602B4"/>
    <w:rsid w:val="00A64551"/>
    <w:rsid w:val="00A65C39"/>
    <w:rsid w:val="00A66CC9"/>
    <w:rsid w:val="00A705CC"/>
    <w:rsid w:val="00A70C78"/>
    <w:rsid w:val="00A715F0"/>
    <w:rsid w:val="00A75665"/>
    <w:rsid w:val="00A75A51"/>
    <w:rsid w:val="00A762DE"/>
    <w:rsid w:val="00A76A11"/>
    <w:rsid w:val="00A76B23"/>
    <w:rsid w:val="00A772F9"/>
    <w:rsid w:val="00A819FC"/>
    <w:rsid w:val="00A85BC6"/>
    <w:rsid w:val="00A85C95"/>
    <w:rsid w:val="00A901A2"/>
    <w:rsid w:val="00A905DD"/>
    <w:rsid w:val="00A952F3"/>
    <w:rsid w:val="00A95C1B"/>
    <w:rsid w:val="00A97DC1"/>
    <w:rsid w:val="00AA0E5A"/>
    <w:rsid w:val="00AA3980"/>
    <w:rsid w:val="00AA478D"/>
    <w:rsid w:val="00AB20E3"/>
    <w:rsid w:val="00AB231C"/>
    <w:rsid w:val="00AB31B3"/>
    <w:rsid w:val="00AB45F8"/>
    <w:rsid w:val="00AB583D"/>
    <w:rsid w:val="00AC07DF"/>
    <w:rsid w:val="00AC0BF6"/>
    <w:rsid w:val="00AC4BB6"/>
    <w:rsid w:val="00AC63CD"/>
    <w:rsid w:val="00AC7E99"/>
    <w:rsid w:val="00AD1335"/>
    <w:rsid w:val="00AD28FC"/>
    <w:rsid w:val="00AD4005"/>
    <w:rsid w:val="00AD524A"/>
    <w:rsid w:val="00AD538E"/>
    <w:rsid w:val="00AD58B7"/>
    <w:rsid w:val="00AD6523"/>
    <w:rsid w:val="00AD7339"/>
    <w:rsid w:val="00AD7F54"/>
    <w:rsid w:val="00AE1FC4"/>
    <w:rsid w:val="00AE28CD"/>
    <w:rsid w:val="00AF10CC"/>
    <w:rsid w:val="00AF6D38"/>
    <w:rsid w:val="00AF7CB9"/>
    <w:rsid w:val="00B01A20"/>
    <w:rsid w:val="00B03251"/>
    <w:rsid w:val="00B06259"/>
    <w:rsid w:val="00B07B3C"/>
    <w:rsid w:val="00B1164E"/>
    <w:rsid w:val="00B177FC"/>
    <w:rsid w:val="00B20041"/>
    <w:rsid w:val="00B200BF"/>
    <w:rsid w:val="00B21AB2"/>
    <w:rsid w:val="00B22E98"/>
    <w:rsid w:val="00B241A3"/>
    <w:rsid w:val="00B24FA8"/>
    <w:rsid w:val="00B250D5"/>
    <w:rsid w:val="00B2544F"/>
    <w:rsid w:val="00B25632"/>
    <w:rsid w:val="00B25DE2"/>
    <w:rsid w:val="00B269C5"/>
    <w:rsid w:val="00B30CAB"/>
    <w:rsid w:val="00B3269C"/>
    <w:rsid w:val="00B326AC"/>
    <w:rsid w:val="00B3498A"/>
    <w:rsid w:val="00B36189"/>
    <w:rsid w:val="00B36217"/>
    <w:rsid w:val="00B37B32"/>
    <w:rsid w:val="00B41B62"/>
    <w:rsid w:val="00B43ABD"/>
    <w:rsid w:val="00B45E7E"/>
    <w:rsid w:val="00B46691"/>
    <w:rsid w:val="00B4690C"/>
    <w:rsid w:val="00B47D55"/>
    <w:rsid w:val="00B53782"/>
    <w:rsid w:val="00B55585"/>
    <w:rsid w:val="00B61249"/>
    <w:rsid w:val="00B617D3"/>
    <w:rsid w:val="00B6560A"/>
    <w:rsid w:val="00B67561"/>
    <w:rsid w:val="00B67EE9"/>
    <w:rsid w:val="00B70434"/>
    <w:rsid w:val="00B7206D"/>
    <w:rsid w:val="00B72280"/>
    <w:rsid w:val="00B73A8A"/>
    <w:rsid w:val="00B74584"/>
    <w:rsid w:val="00B755DB"/>
    <w:rsid w:val="00B76E95"/>
    <w:rsid w:val="00B777B0"/>
    <w:rsid w:val="00B805EE"/>
    <w:rsid w:val="00B80EFD"/>
    <w:rsid w:val="00B81B4D"/>
    <w:rsid w:val="00B828A6"/>
    <w:rsid w:val="00B83892"/>
    <w:rsid w:val="00B918A4"/>
    <w:rsid w:val="00B94D9E"/>
    <w:rsid w:val="00B95BB9"/>
    <w:rsid w:val="00BA0A4A"/>
    <w:rsid w:val="00BA1386"/>
    <w:rsid w:val="00BA54AE"/>
    <w:rsid w:val="00BA61CC"/>
    <w:rsid w:val="00BA6E42"/>
    <w:rsid w:val="00BA7DF6"/>
    <w:rsid w:val="00BB3828"/>
    <w:rsid w:val="00BB39CD"/>
    <w:rsid w:val="00BB532E"/>
    <w:rsid w:val="00BB57E0"/>
    <w:rsid w:val="00BC194F"/>
    <w:rsid w:val="00BC3640"/>
    <w:rsid w:val="00BC6A1D"/>
    <w:rsid w:val="00BD042F"/>
    <w:rsid w:val="00BD0837"/>
    <w:rsid w:val="00BD0D59"/>
    <w:rsid w:val="00BD165D"/>
    <w:rsid w:val="00BD3E9B"/>
    <w:rsid w:val="00BD4615"/>
    <w:rsid w:val="00BD4670"/>
    <w:rsid w:val="00BD6D1B"/>
    <w:rsid w:val="00BD78F5"/>
    <w:rsid w:val="00BE2629"/>
    <w:rsid w:val="00BE34C1"/>
    <w:rsid w:val="00BE3A0F"/>
    <w:rsid w:val="00BE4094"/>
    <w:rsid w:val="00BE7431"/>
    <w:rsid w:val="00BF1502"/>
    <w:rsid w:val="00BF29ED"/>
    <w:rsid w:val="00BF2A46"/>
    <w:rsid w:val="00BF3E81"/>
    <w:rsid w:val="00BF4BBA"/>
    <w:rsid w:val="00BF502F"/>
    <w:rsid w:val="00BF67D5"/>
    <w:rsid w:val="00BF7EF4"/>
    <w:rsid w:val="00C02B1B"/>
    <w:rsid w:val="00C02B79"/>
    <w:rsid w:val="00C05A1F"/>
    <w:rsid w:val="00C06100"/>
    <w:rsid w:val="00C06539"/>
    <w:rsid w:val="00C06828"/>
    <w:rsid w:val="00C10F79"/>
    <w:rsid w:val="00C113C5"/>
    <w:rsid w:val="00C11F34"/>
    <w:rsid w:val="00C12350"/>
    <w:rsid w:val="00C14ACF"/>
    <w:rsid w:val="00C164F2"/>
    <w:rsid w:val="00C17F9A"/>
    <w:rsid w:val="00C20350"/>
    <w:rsid w:val="00C206CB"/>
    <w:rsid w:val="00C20D10"/>
    <w:rsid w:val="00C21792"/>
    <w:rsid w:val="00C21FF5"/>
    <w:rsid w:val="00C25235"/>
    <w:rsid w:val="00C25798"/>
    <w:rsid w:val="00C26B91"/>
    <w:rsid w:val="00C279E5"/>
    <w:rsid w:val="00C27AE5"/>
    <w:rsid w:val="00C27DA1"/>
    <w:rsid w:val="00C312B4"/>
    <w:rsid w:val="00C32C03"/>
    <w:rsid w:val="00C33F95"/>
    <w:rsid w:val="00C36198"/>
    <w:rsid w:val="00C3748D"/>
    <w:rsid w:val="00C4103D"/>
    <w:rsid w:val="00C41457"/>
    <w:rsid w:val="00C41C0B"/>
    <w:rsid w:val="00C45344"/>
    <w:rsid w:val="00C47D66"/>
    <w:rsid w:val="00C5292B"/>
    <w:rsid w:val="00C54714"/>
    <w:rsid w:val="00C549AD"/>
    <w:rsid w:val="00C55FF1"/>
    <w:rsid w:val="00C56F43"/>
    <w:rsid w:val="00C571B6"/>
    <w:rsid w:val="00C61821"/>
    <w:rsid w:val="00C6329A"/>
    <w:rsid w:val="00C6343A"/>
    <w:rsid w:val="00C63F88"/>
    <w:rsid w:val="00C648A3"/>
    <w:rsid w:val="00C64986"/>
    <w:rsid w:val="00C66149"/>
    <w:rsid w:val="00C66CF6"/>
    <w:rsid w:val="00C67815"/>
    <w:rsid w:val="00C70596"/>
    <w:rsid w:val="00C70707"/>
    <w:rsid w:val="00C70792"/>
    <w:rsid w:val="00C72FCE"/>
    <w:rsid w:val="00C7327F"/>
    <w:rsid w:val="00C73E71"/>
    <w:rsid w:val="00C74451"/>
    <w:rsid w:val="00C74454"/>
    <w:rsid w:val="00C74F8C"/>
    <w:rsid w:val="00C75CF8"/>
    <w:rsid w:val="00C7704A"/>
    <w:rsid w:val="00C773E4"/>
    <w:rsid w:val="00C7742B"/>
    <w:rsid w:val="00C80B66"/>
    <w:rsid w:val="00C84957"/>
    <w:rsid w:val="00C902EC"/>
    <w:rsid w:val="00C90DAF"/>
    <w:rsid w:val="00C94090"/>
    <w:rsid w:val="00C9449C"/>
    <w:rsid w:val="00CA08B4"/>
    <w:rsid w:val="00CA3135"/>
    <w:rsid w:val="00CA373E"/>
    <w:rsid w:val="00CA6995"/>
    <w:rsid w:val="00CA7000"/>
    <w:rsid w:val="00CB0DDC"/>
    <w:rsid w:val="00CB0EF3"/>
    <w:rsid w:val="00CB1270"/>
    <w:rsid w:val="00CB1295"/>
    <w:rsid w:val="00CB2FB7"/>
    <w:rsid w:val="00CB4437"/>
    <w:rsid w:val="00CB56D2"/>
    <w:rsid w:val="00CB7657"/>
    <w:rsid w:val="00CB7D64"/>
    <w:rsid w:val="00CC0AFE"/>
    <w:rsid w:val="00CC1696"/>
    <w:rsid w:val="00CC24AD"/>
    <w:rsid w:val="00CC313E"/>
    <w:rsid w:val="00CC3361"/>
    <w:rsid w:val="00CC46A7"/>
    <w:rsid w:val="00CC603B"/>
    <w:rsid w:val="00CC7C49"/>
    <w:rsid w:val="00CD0DC7"/>
    <w:rsid w:val="00CD197D"/>
    <w:rsid w:val="00CD1EDE"/>
    <w:rsid w:val="00CD2669"/>
    <w:rsid w:val="00CD345F"/>
    <w:rsid w:val="00CD4F3D"/>
    <w:rsid w:val="00CD5DB1"/>
    <w:rsid w:val="00CE065C"/>
    <w:rsid w:val="00CE3896"/>
    <w:rsid w:val="00CE54C3"/>
    <w:rsid w:val="00CE5B3E"/>
    <w:rsid w:val="00CE655C"/>
    <w:rsid w:val="00CE70CE"/>
    <w:rsid w:val="00CE739B"/>
    <w:rsid w:val="00CE7A1D"/>
    <w:rsid w:val="00CE7F93"/>
    <w:rsid w:val="00CF01A6"/>
    <w:rsid w:val="00CF0C62"/>
    <w:rsid w:val="00CF2063"/>
    <w:rsid w:val="00CF272A"/>
    <w:rsid w:val="00CF2B81"/>
    <w:rsid w:val="00CF3758"/>
    <w:rsid w:val="00CF5759"/>
    <w:rsid w:val="00CF63B8"/>
    <w:rsid w:val="00CF653A"/>
    <w:rsid w:val="00CF717D"/>
    <w:rsid w:val="00CF7DFE"/>
    <w:rsid w:val="00D00059"/>
    <w:rsid w:val="00D02069"/>
    <w:rsid w:val="00D04A3A"/>
    <w:rsid w:val="00D063B3"/>
    <w:rsid w:val="00D06F9D"/>
    <w:rsid w:val="00D07356"/>
    <w:rsid w:val="00D107B0"/>
    <w:rsid w:val="00D10811"/>
    <w:rsid w:val="00D10E83"/>
    <w:rsid w:val="00D132F1"/>
    <w:rsid w:val="00D13367"/>
    <w:rsid w:val="00D14B26"/>
    <w:rsid w:val="00D14E18"/>
    <w:rsid w:val="00D163C3"/>
    <w:rsid w:val="00D204BB"/>
    <w:rsid w:val="00D20A22"/>
    <w:rsid w:val="00D21EC7"/>
    <w:rsid w:val="00D22C98"/>
    <w:rsid w:val="00D23D37"/>
    <w:rsid w:val="00D2463E"/>
    <w:rsid w:val="00D262E7"/>
    <w:rsid w:val="00D267C1"/>
    <w:rsid w:val="00D26DB5"/>
    <w:rsid w:val="00D31D21"/>
    <w:rsid w:val="00D32F1D"/>
    <w:rsid w:val="00D33B0F"/>
    <w:rsid w:val="00D33F93"/>
    <w:rsid w:val="00D356FA"/>
    <w:rsid w:val="00D35EF9"/>
    <w:rsid w:val="00D374CC"/>
    <w:rsid w:val="00D40553"/>
    <w:rsid w:val="00D444F9"/>
    <w:rsid w:val="00D4467D"/>
    <w:rsid w:val="00D448C4"/>
    <w:rsid w:val="00D45EAB"/>
    <w:rsid w:val="00D46093"/>
    <w:rsid w:val="00D4662D"/>
    <w:rsid w:val="00D50CC2"/>
    <w:rsid w:val="00D51099"/>
    <w:rsid w:val="00D53541"/>
    <w:rsid w:val="00D5365F"/>
    <w:rsid w:val="00D5413C"/>
    <w:rsid w:val="00D55908"/>
    <w:rsid w:val="00D57B7F"/>
    <w:rsid w:val="00D57BF7"/>
    <w:rsid w:val="00D60049"/>
    <w:rsid w:val="00D60174"/>
    <w:rsid w:val="00D60D4F"/>
    <w:rsid w:val="00D60E89"/>
    <w:rsid w:val="00D6223A"/>
    <w:rsid w:val="00D63023"/>
    <w:rsid w:val="00D67E0F"/>
    <w:rsid w:val="00D747B7"/>
    <w:rsid w:val="00D81767"/>
    <w:rsid w:val="00D82013"/>
    <w:rsid w:val="00D849D2"/>
    <w:rsid w:val="00D86B0D"/>
    <w:rsid w:val="00D9102F"/>
    <w:rsid w:val="00D91202"/>
    <w:rsid w:val="00D9134D"/>
    <w:rsid w:val="00D956B4"/>
    <w:rsid w:val="00D95F87"/>
    <w:rsid w:val="00DA0AFB"/>
    <w:rsid w:val="00DA0B72"/>
    <w:rsid w:val="00DA257D"/>
    <w:rsid w:val="00DA616D"/>
    <w:rsid w:val="00DB07FC"/>
    <w:rsid w:val="00DB2B59"/>
    <w:rsid w:val="00DB650F"/>
    <w:rsid w:val="00DB6518"/>
    <w:rsid w:val="00DB7F5F"/>
    <w:rsid w:val="00DC13AD"/>
    <w:rsid w:val="00DC29AB"/>
    <w:rsid w:val="00DC2E6A"/>
    <w:rsid w:val="00DC33E1"/>
    <w:rsid w:val="00DC442D"/>
    <w:rsid w:val="00DC554B"/>
    <w:rsid w:val="00DC6CD6"/>
    <w:rsid w:val="00DC7616"/>
    <w:rsid w:val="00DD103A"/>
    <w:rsid w:val="00DD189E"/>
    <w:rsid w:val="00DD332A"/>
    <w:rsid w:val="00DD4621"/>
    <w:rsid w:val="00DD5F63"/>
    <w:rsid w:val="00DE128B"/>
    <w:rsid w:val="00DE1EB6"/>
    <w:rsid w:val="00DE28DF"/>
    <w:rsid w:val="00DE3660"/>
    <w:rsid w:val="00DE47B3"/>
    <w:rsid w:val="00DF22BF"/>
    <w:rsid w:val="00DF3A88"/>
    <w:rsid w:val="00DF41F4"/>
    <w:rsid w:val="00DF44DC"/>
    <w:rsid w:val="00DF6B7A"/>
    <w:rsid w:val="00E01B27"/>
    <w:rsid w:val="00E020F1"/>
    <w:rsid w:val="00E03291"/>
    <w:rsid w:val="00E05751"/>
    <w:rsid w:val="00E05AD9"/>
    <w:rsid w:val="00E06CB6"/>
    <w:rsid w:val="00E07E51"/>
    <w:rsid w:val="00E123DC"/>
    <w:rsid w:val="00E12772"/>
    <w:rsid w:val="00E153FA"/>
    <w:rsid w:val="00E1645A"/>
    <w:rsid w:val="00E16748"/>
    <w:rsid w:val="00E17E8C"/>
    <w:rsid w:val="00E20B9D"/>
    <w:rsid w:val="00E241D2"/>
    <w:rsid w:val="00E2470B"/>
    <w:rsid w:val="00E260F1"/>
    <w:rsid w:val="00E2628F"/>
    <w:rsid w:val="00E26669"/>
    <w:rsid w:val="00E27B50"/>
    <w:rsid w:val="00E331CD"/>
    <w:rsid w:val="00E35E4C"/>
    <w:rsid w:val="00E45217"/>
    <w:rsid w:val="00E5265A"/>
    <w:rsid w:val="00E54B8A"/>
    <w:rsid w:val="00E573E0"/>
    <w:rsid w:val="00E57742"/>
    <w:rsid w:val="00E57B49"/>
    <w:rsid w:val="00E57B9D"/>
    <w:rsid w:val="00E6266E"/>
    <w:rsid w:val="00E63DC5"/>
    <w:rsid w:val="00E6453C"/>
    <w:rsid w:val="00E6570C"/>
    <w:rsid w:val="00E65829"/>
    <w:rsid w:val="00E65D0F"/>
    <w:rsid w:val="00E66C8A"/>
    <w:rsid w:val="00E675F3"/>
    <w:rsid w:val="00E67BAA"/>
    <w:rsid w:val="00E70204"/>
    <w:rsid w:val="00E715C6"/>
    <w:rsid w:val="00E729E7"/>
    <w:rsid w:val="00E72C70"/>
    <w:rsid w:val="00E73206"/>
    <w:rsid w:val="00E73C98"/>
    <w:rsid w:val="00E73F4B"/>
    <w:rsid w:val="00E7697B"/>
    <w:rsid w:val="00E76A87"/>
    <w:rsid w:val="00E77B48"/>
    <w:rsid w:val="00E80113"/>
    <w:rsid w:val="00E8091A"/>
    <w:rsid w:val="00E80C81"/>
    <w:rsid w:val="00E8325B"/>
    <w:rsid w:val="00E85CFD"/>
    <w:rsid w:val="00E85DFD"/>
    <w:rsid w:val="00E9092B"/>
    <w:rsid w:val="00E934FF"/>
    <w:rsid w:val="00E94C00"/>
    <w:rsid w:val="00E94EA7"/>
    <w:rsid w:val="00E95D2E"/>
    <w:rsid w:val="00E960A5"/>
    <w:rsid w:val="00E966F9"/>
    <w:rsid w:val="00E96F98"/>
    <w:rsid w:val="00EA1F00"/>
    <w:rsid w:val="00EA2536"/>
    <w:rsid w:val="00EA391A"/>
    <w:rsid w:val="00EA3CCF"/>
    <w:rsid w:val="00EA60AB"/>
    <w:rsid w:val="00EA60EF"/>
    <w:rsid w:val="00EA6592"/>
    <w:rsid w:val="00EA65A2"/>
    <w:rsid w:val="00EA78DA"/>
    <w:rsid w:val="00EB067B"/>
    <w:rsid w:val="00EB08DB"/>
    <w:rsid w:val="00EB0A91"/>
    <w:rsid w:val="00EB1C5A"/>
    <w:rsid w:val="00EB1D86"/>
    <w:rsid w:val="00EB253D"/>
    <w:rsid w:val="00EB2C55"/>
    <w:rsid w:val="00EB6511"/>
    <w:rsid w:val="00EC078F"/>
    <w:rsid w:val="00EC1846"/>
    <w:rsid w:val="00EC27E2"/>
    <w:rsid w:val="00EC5C30"/>
    <w:rsid w:val="00EC6EB6"/>
    <w:rsid w:val="00ED033D"/>
    <w:rsid w:val="00ED515A"/>
    <w:rsid w:val="00ED5BD6"/>
    <w:rsid w:val="00ED6C25"/>
    <w:rsid w:val="00ED79E8"/>
    <w:rsid w:val="00EE0C01"/>
    <w:rsid w:val="00EE24C4"/>
    <w:rsid w:val="00EE4370"/>
    <w:rsid w:val="00EE557C"/>
    <w:rsid w:val="00EE5624"/>
    <w:rsid w:val="00EF0055"/>
    <w:rsid w:val="00EF3C49"/>
    <w:rsid w:val="00EF5111"/>
    <w:rsid w:val="00F00258"/>
    <w:rsid w:val="00F01347"/>
    <w:rsid w:val="00F040EA"/>
    <w:rsid w:val="00F06227"/>
    <w:rsid w:val="00F0713A"/>
    <w:rsid w:val="00F07209"/>
    <w:rsid w:val="00F13FAB"/>
    <w:rsid w:val="00F154E9"/>
    <w:rsid w:val="00F15A05"/>
    <w:rsid w:val="00F16935"/>
    <w:rsid w:val="00F170B6"/>
    <w:rsid w:val="00F17C93"/>
    <w:rsid w:val="00F21BB8"/>
    <w:rsid w:val="00F21FEF"/>
    <w:rsid w:val="00F2754E"/>
    <w:rsid w:val="00F27620"/>
    <w:rsid w:val="00F27BBC"/>
    <w:rsid w:val="00F30A20"/>
    <w:rsid w:val="00F30DA7"/>
    <w:rsid w:val="00F31520"/>
    <w:rsid w:val="00F318F0"/>
    <w:rsid w:val="00F320BD"/>
    <w:rsid w:val="00F3318F"/>
    <w:rsid w:val="00F36785"/>
    <w:rsid w:val="00F36C4A"/>
    <w:rsid w:val="00F36DE3"/>
    <w:rsid w:val="00F37FCE"/>
    <w:rsid w:val="00F42014"/>
    <w:rsid w:val="00F431AA"/>
    <w:rsid w:val="00F450D0"/>
    <w:rsid w:val="00F47580"/>
    <w:rsid w:val="00F47ED0"/>
    <w:rsid w:val="00F515F1"/>
    <w:rsid w:val="00F517FC"/>
    <w:rsid w:val="00F536B2"/>
    <w:rsid w:val="00F54487"/>
    <w:rsid w:val="00F6017B"/>
    <w:rsid w:val="00F61AB0"/>
    <w:rsid w:val="00F64813"/>
    <w:rsid w:val="00F64DD6"/>
    <w:rsid w:val="00F650F4"/>
    <w:rsid w:val="00F662DB"/>
    <w:rsid w:val="00F6737F"/>
    <w:rsid w:val="00F67433"/>
    <w:rsid w:val="00F71218"/>
    <w:rsid w:val="00F7123E"/>
    <w:rsid w:val="00F71338"/>
    <w:rsid w:val="00F717A1"/>
    <w:rsid w:val="00F71C1D"/>
    <w:rsid w:val="00F71C2C"/>
    <w:rsid w:val="00F72589"/>
    <w:rsid w:val="00F73684"/>
    <w:rsid w:val="00F74547"/>
    <w:rsid w:val="00F74C2B"/>
    <w:rsid w:val="00F74C6D"/>
    <w:rsid w:val="00F75D01"/>
    <w:rsid w:val="00F76B66"/>
    <w:rsid w:val="00F809A0"/>
    <w:rsid w:val="00F81CB7"/>
    <w:rsid w:val="00F86624"/>
    <w:rsid w:val="00F879F2"/>
    <w:rsid w:val="00F91770"/>
    <w:rsid w:val="00F9412B"/>
    <w:rsid w:val="00F94F3A"/>
    <w:rsid w:val="00F96032"/>
    <w:rsid w:val="00FA00CB"/>
    <w:rsid w:val="00FA1E07"/>
    <w:rsid w:val="00FA66CD"/>
    <w:rsid w:val="00FA698A"/>
    <w:rsid w:val="00FB030F"/>
    <w:rsid w:val="00FB0448"/>
    <w:rsid w:val="00FB1DE8"/>
    <w:rsid w:val="00FB3B4A"/>
    <w:rsid w:val="00FB3DAB"/>
    <w:rsid w:val="00FB443A"/>
    <w:rsid w:val="00FB64BD"/>
    <w:rsid w:val="00FB6B1B"/>
    <w:rsid w:val="00FB7935"/>
    <w:rsid w:val="00FC23E7"/>
    <w:rsid w:val="00FC2BE2"/>
    <w:rsid w:val="00FC3111"/>
    <w:rsid w:val="00FC4F53"/>
    <w:rsid w:val="00FC6BF7"/>
    <w:rsid w:val="00FC6CB5"/>
    <w:rsid w:val="00FC7A73"/>
    <w:rsid w:val="00FD0942"/>
    <w:rsid w:val="00FD28C0"/>
    <w:rsid w:val="00FD2DCC"/>
    <w:rsid w:val="00FD733B"/>
    <w:rsid w:val="00FE1AEE"/>
    <w:rsid w:val="00FE3468"/>
    <w:rsid w:val="00FE3E17"/>
    <w:rsid w:val="00FE5276"/>
    <w:rsid w:val="00FE535B"/>
    <w:rsid w:val="00FE5598"/>
    <w:rsid w:val="00FE72D2"/>
    <w:rsid w:val="00FE7FB6"/>
    <w:rsid w:val="00FF1A54"/>
    <w:rsid w:val="00FF2CD6"/>
    <w:rsid w:val="00FF5D74"/>
    <w:rsid w:val="00FF687E"/>
    <w:rsid w:val="00FF6F31"/>
    <w:rsid w:val="00FF7852"/>
    <w:rsid w:val="00FF7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04C85938"/>
  <w15:chartTrackingRefBased/>
  <w15:docId w15:val="{90EC2EA7-F278-492D-B311-0F8409E09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7B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0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A04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04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04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04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04F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4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4F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747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2A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A47"/>
  </w:style>
  <w:style w:type="paragraph" w:styleId="Footer">
    <w:name w:val="footer"/>
    <w:basedOn w:val="Normal"/>
    <w:link w:val="FooterChar"/>
    <w:uiPriority w:val="99"/>
    <w:unhideWhenUsed/>
    <w:rsid w:val="00222A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A47"/>
  </w:style>
  <w:style w:type="paragraph" w:styleId="Revision">
    <w:name w:val="Revision"/>
    <w:hidden/>
    <w:uiPriority w:val="99"/>
    <w:semiHidden/>
    <w:rsid w:val="004D022D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441B16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441B1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41B1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441B1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41B16"/>
    <w:rPr>
      <w:rFonts w:ascii="Calibri" w:hAnsi="Calibri" w:cs="Calibri"/>
      <w:noProof/>
    </w:rPr>
  </w:style>
  <w:style w:type="table" w:customStyle="1" w:styleId="TableGrid1">
    <w:name w:val="Table Grid1"/>
    <w:basedOn w:val="TableNormal"/>
    <w:next w:val="TableGrid"/>
    <w:uiPriority w:val="39"/>
    <w:rsid w:val="00782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782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92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3713B1-36F2-44E8-8154-4B63FC4D4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01</TotalTime>
  <Pages>2</Pages>
  <Words>621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Buyun</dc:creator>
  <cp:keywords/>
  <dc:description/>
  <cp:lastModifiedBy>Liu, Buyun</cp:lastModifiedBy>
  <cp:revision>2038</cp:revision>
  <cp:lastPrinted>2019-05-15T14:17:00Z</cp:lastPrinted>
  <dcterms:created xsi:type="dcterms:W3CDTF">2018-12-04T19:37:00Z</dcterms:created>
  <dcterms:modified xsi:type="dcterms:W3CDTF">2020-07-19T19:45:00Z</dcterms:modified>
</cp:coreProperties>
</file>